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D9662" w14:textId="77777777" w:rsidR="00305D09" w:rsidRPr="0057025C" w:rsidRDefault="00305D09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jc w:val="center"/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7025C"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gistration as an ECITB Approved</w:t>
      </w:r>
    </w:p>
    <w:p w14:paraId="20CEF8C2" w14:textId="77777777" w:rsidR="00546040" w:rsidRPr="0057025C" w:rsidRDefault="00305D09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jc w:val="center"/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7025C"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rainer/Tester</w:t>
      </w:r>
      <w:r w:rsidR="009D493B" w:rsidRPr="0057025C"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/Invigilator/Test Coordinator</w:t>
      </w:r>
      <w:r w:rsidRPr="0057025C">
        <w:rPr>
          <w:rFonts w:cs="Arial"/>
          <w:b/>
          <w:color w:val="9E0040"/>
          <w:sz w:val="28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pplication Form</w:t>
      </w:r>
    </w:p>
    <w:p w14:paraId="3F29E512" w14:textId="77777777" w:rsidR="00305D09" w:rsidRPr="009066C1" w:rsidRDefault="00305D09" w:rsidP="00305D09">
      <w:pPr>
        <w:jc w:val="center"/>
        <w:rPr>
          <w:rFonts w:cs="Arial"/>
          <w:b/>
          <w:color w:val="9E0040"/>
        </w:rPr>
      </w:pPr>
    </w:p>
    <w:p w14:paraId="4545BF07" w14:textId="77777777" w:rsidR="003936D2" w:rsidRPr="009066C1" w:rsidRDefault="00E46AA3" w:rsidP="003936D2">
      <w:pPr>
        <w:pStyle w:val="Title"/>
        <w:rPr>
          <w:rFonts w:ascii="Arial" w:hAnsi="Arial" w:cs="Arial"/>
          <w:sz w:val="22"/>
          <w:szCs w:val="24"/>
        </w:rPr>
      </w:pPr>
      <w:r w:rsidRPr="009066C1">
        <w:rPr>
          <w:rFonts w:ascii="Arial" w:hAnsi="Arial" w:cs="Arial"/>
          <w:sz w:val="22"/>
          <w:szCs w:val="24"/>
        </w:rPr>
        <w:t>Please complete one form for each Trainer/Tester</w:t>
      </w:r>
      <w:r w:rsidR="009D493B" w:rsidRPr="009066C1">
        <w:rPr>
          <w:rFonts w:ascii="Arial" w:hAnsi="Arial" w:cs="Arial"/>
          <w:sz w:val="22"/>
          <w:szCs w:val="24"/>
        </w:rPr>
        <w:t>/Invigilator/Test Coordinator</w:t>
      </w:r>
    </w:p>
    <w:p w14:paraId="1FBE4111" w14:textId="7F75BF1E" w:rsidR="009B5988" w:rsidRPr="009066C1" w:rsidRDefault="009B5988" w:rsidP="003936D2">
      <w:pPr>
        <w:pStyle w:val="Title"/>
        <w:rPr>
          <w:rFonts w:ascii="Arial" w:hAnsi="Arial" w:cs="Arial"/>
          <w:b w:val="0"/>
          <w:sz w:val="20"/>
        </w:rPr>
      </w:pPr>
      <w:r w:rsidRPr="009066C1">
        <w:rPr>
          <w:rFonts w:ascii="Arial" w:hAnsi="Arial" w:cs="Arial"/>
          <w:sz w:val="18"/>
        </w:rPr>
        <w:t xml:space="preserve">This form is to be completed by the applying organisation, please </w:t>
      </w:r>
      <w:r w:rsidR="008F6821" w:rsidRPr="009066C1">
        <w:rPr>
          <w:rFonts w:ascii="Arial" w:hAnsi="Arial" w:cs="Arial"/>
          <w:sz w:val="18"/>
        </w:rPr>
        <w:t xml:space="preserve">email to: </w:t>
      </w:r>
      <w:hyperlink r:id="rId8" w:history="1">
        <w:r w:rsidR="00046801" w:rsidRPr="009066C1">
          <w:rPr>
            <w:rStyle w:val="Hyperlink"/>
            <w:rFonts w:ascii="Arial" w:hAnsi="Arial" w:cs="Arial"/>
            <w:sz w:val="18"/>
          </w:rPr>
          <w:t>programme.admin@ecitb.org.uk</w:t>
        </w:r>
      </w:hyperlink>
      <w:r w:rsidR="008F6821" w:rsidRPr="009066C1">
        <w:rPr>
          <w:rFonts w:ascii="Arial" w:hAnsi="Arial" w:cs="Arial"/>
          <w:sz w:val="18"/>
        </w:rPr>
        <w:t xml:space="preserve">  or </w:t>
      </w:r>
      <w:r w:rsidRPr="009066C1">
        <w:rPr>
          <w:rFonts w:ascii="Arial" w:hAnsi="Arial" w:cs="Arial"/>
          <w:sz w:val="18"/>
        </w:rPr>
        <w:t>post</w:t>
      </w:r>
      <w:r w:rsidR="006269A3" w:rsidRPr="009066C1">
        <w:rPr>
          <w:rFonts w:ascii="Arial" w:hAnsi="Arial" w:cs="Arial"/>
          <w:sz w:val="18"/>
        </w:rPr>
        <w:t xml:space="preserve"> to</w:t>
      </w:r>
      <w:r w:rsidRPr="009066C1">
        <w:rPr>
          <w:rFonts w:ascii="Arial" w:hAnsi="Arial" w:cs="Arial"/>
          <w:sz w:val="18"/>
        </w:rPr>
        <w:t xml:space="preserve">: The </w:t>
      </w:r>
      <w:r w:rsidR="009D493B" w:rsidRPr="009066C1">
        <w:rPr>
          <w:rFonts w:ascii="Arial" w:hAnsi="Arial" w:cs="Arial"/>
          <w:sz w:val="18"/>
        </w:rPr>
        <w:t>Programme</w:t>
      </w:r>
      <w:r w:rsidRPr="009066C1">
        <w:rPr>
          <w:rFonts w:ascii="Arial" w:hAnsi="Arial" w:cs="Arial"/>
          <w:sz w:val="18"/>
        </w:rPr>
        <w:t xml:space="preserve"> Administrator, ECITB, Blue Court, Church Lane, Kings Langley, Herts WD4 8JP</w:t>
      </w:r>
      <w:r w:rsidRPr="009066C1">
        <w:rPr>
          <w:rFonts w:ascii="Arial" w:hAnsi="Arial" w:cs="Arial"/>
          <w:sz w:val="20"/>
        </w:rPr>
        <w:t xml:space="preserve"> </w:t>
      </w:r>
    </w:p>
    <w:p w14:paraId="60D2F4A0" w14:textId="77777777" w:rsidR="0051322A" w:rsidRPr="009066C1" w:rsidRDefault="0051322A" w:rsidP="00E46AA3">
      <w:pPr>
        <w:tabs>
          <w:tab w:val="left" w:pos="4170"/>
        </w:tabs>
        <w:ind w:left="-567"/>
        <w:rPr>
          <w:rFonts w:cs="Arial"/>
          <w:b/>
          <w:szCs w:val="20"/>
        </w:rPr>
      </w:pPr>
    </w:p>
    <w:p w14:paraId="17FF9AF5" w14:textId="77777777" w:rsidR="00B47F47" w:rsidRPr="0057025C" w:rsidRDefault="000254FC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art</w:t>
      </w:r>
      <w:r w:rsidR="00327D8F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FF74E0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</w:t>
      </w: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- </w:t>
      </w:r>
      <w:r w:rsidR="00B47F47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raining Provider</w:t>
      </w:r>
      <w:r w:rsidR="00E46AA3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Details</w:t>
      </w:r>
    </w:p>
    <w:tbl>
      <w:tblPr>
        <w:tblW w:w="10065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8"/>
        <w:gridCol w:w="2791"/>
        <w:gridCol w:w="1659"/>
        <w:gridCol w:w="3147"/>
      </w:tblGrid>
      <w:tr w:rsidR="00B47F47" w:rsidRPr="001D5A5F" w14:paraId="5CAEDA1D" w14:textId="77777777" w:rsidTr="00061D70">
        <w:trPr>
          <w:trHeight w:val="454"/>
        </w:trPr>
        <w:tc>
          <w:tcPr>
            <w:tcW w:w="246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3E87402" w14:textId="77777777" w:rsidR="00B47F47" w:rsidRPr="001D5A5F" w:rsidRDefault="00B47F47" w:rsidP="003936D2">
            <w:pPr>
              <w:spacing w:before="60" w:after="60"/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Company Name:</w:t>
            </w:r>
          </w:p>
        </w:tc>
        <w:sdt>
          <w:sdtPr>
            <w:rPr>
              <w:rFonts w:cs="Arial"/>
              <w:color w:val="FFFFFF"/>
            </w:rPr>
            <w:id w:val="-45671989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97" w:type="dxa"/>
                <w:gridSpan w:val="3"/>
                <w:tcBorders>
                  <w:top w:val="single" w:sz="4" w:space="0" w:color="auto"/>
                  <w:left w:val="nil"/>
                </w:tcBorders>
                <w:vAlign w:val="center"/>
              </w:tcPr>
              <w:p w14:paraId="47B743BF" w14:textId="2E0EF8D3" w:rsidR="00B47F47" w:rsidRPr="001D5A5F" w:rsidRDefault="00CE7A4C" w:rsidP="003936D2">
                <w:pPr>
                  <w:rPr>
                    <w:rFonts w:cs="Arial"/>
                    <w:color w:val="FFFFFF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B47F47" w:rsidRPr="001D5A5F" w14:paraId="019E5204" w14:textId="77777777" w:rsidTr="00061D70">
        <w:trPr>
          <w:trHeight w:val="454"/>
        </w:trPr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3AF281AC" w14:textId="256F4B02" w:rsidR="00B47F47" w:rsidRPr="001D5A5F" w:rsidRDefault="00B47F47" w:rsidP="003936D2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Address</w:t>
            </w:r>
            <w:r w:rsidR="00E46AA3" w:rsidRPr="001D5A5F">
              <w:rPr>
                <w:rFonts w:cs="Arial"/>
                <w:b/>
                <w:sz w:val="20"/>
                <w:szCs w:val="20"/>
              </w:rPr>
              <w:t xml:space="preserve"> and </w:t>
            </w:r>
            <w:r w:rsidR="00495A25" w:rsidRPr="001D5A5F">
              <w:rPr>
                <w:rFonts w:cs="Arial"/>
                <w:b/>
                <w:sz w:val="20"/>
                <w:szCs w:val="20"/>
              </w:rPr>
              <w:t>postcode:</w:t>
            </w:r>
          </w:p>
        </w:tc>
        <w:tc>
          <w:tcPr>
            <w:tcW w:w="75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6575FC" w14:textId="77777777" w:rsidR="00B47F47" w:rsidRPr="001D5A5F" w:rsidRDefault="00B47F47" w:rsidP="003936D2">
            <w:pPr>
              <w:rPr>
                <w:rFonts w:cs="Arial"/>
              </w:rPr>
            </w:pPr>
          </w:p>
          <w:p w14:paraId="436BF780" w14:textId="77777777" w:rsidR="00B47F47" w:rsidRPr="001D5A5F" w:rsidRDefault="00B47F47" w:rsidP="003936D2">
            <w:pPr>
              <w:rPr>
                <w:rFonts w:cs="Arial"/>
              </w:rPr>
            </w:pPr>
          </w:p>
          <w:p w14:paraId="2002B0C2" w14:textId="1C8E4E98" w:rsidR="00B47F47" w:rsidRPr="001D5A5F" w:rsidRDefault="00A0707F" w:rsidP="003936D2">
            <w:pPr>
              <w:rPr>
                <w:rFonts w:cs="Arial"/>
              </w:rPr>
            </w:pPr>
            <w:sdt>
              <w:sdtPr>
                <w:rPr>
                  <w:rFonts w:cs="Arial"/>
                  <w:noProof/>
                  <w:szCs w:val="18"/>
                </w:rPr>
                <w:id w:val="173427332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E7A4C"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sdtContent>
            </w:sdt>
            <w:r w:rsidR="00C14A6C" w:rsidRPr="001D5A5F">
              <w:rPr>
                <w:rFonts w:cs="Arial"/>
                <w:noProof/>
                <w:szCs w:val="18"/>
              </w:rPr>
              <w:t> </w:t>
            </w:r>
          </w:p>
          <w:p w14:paraId="2243D25A" w14:textId="77777777" w:rsidR="00B47F47" w:rsidRPr="001D5A5F" w:rsidRDefault="00B47F47" w:rsidP="003936D2">
            <w:pPr>
              <w:rPr>
                <w:rFonts w:cs="Arial"/>
              </w:rPr>
            </w:pPr>
          </w:p>
          <w:p w14:paraId="1EE9924D" w14:textId="77777777" w:rsidR="00B47F47" w:rsidRPr="001D5A5F" w:rsidRDefault="00B47F47" w:rsidP="003936D2">
            <w:pPr>
              <w:rPr>
                <w:rFonts w:cs="Arial"/>
                <w:color w:val="FFFFFF"/>
              </w:rPr>
            </w:pPr>
          </w:p>
        </w:tc>
      </w:tr>
      <w:tr w:rsidR="00B47F47" w:rsidRPr="001D5A5F" w14:paraId="397BC3CD" w14:textId="77777777" w:rsidTr="00061D70">
        <w:trPr>
          <w:trHeight w:val="454"/>
        </w:trPr>
        <w:tc>
          <w:tcPr>
            <w:tcW w:w="2468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1BD2637" w14:textId="77777777" w:rsidR="00B47F47" w:rsidRPr="001D5A5F" w:rsidRDefault="00B47F47" w:rsidP="003936D2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 xml:space="preserve">Name of Centre </w:t>
            </w:r>
          </w:p>
          <w:p w14:paraId="406FDFC0" w14:textId="77777777" w:rsidR="00B47F47" w:rsidRPr="001D5A5F" w:rsidRDefault="00B47F47" w:rsidP="003936D2">
            <w:pPr>
              <w:rPr>
                <w:rFonts w:cs="Arial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Co-ordinator:</w:t>
            </w:r>
          </w:p>
        </w:tc>
        <w:sdt>
          <w:sdtPr>
            <w:rPr>
              <w:rFonts w:cs="Arial"/>
            </w:rPr>
            <w:id w:val="69681816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597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E7B0F1" w14:textId="17F5104D" w:rsidR="00B47F47" w:rsidRPr="001D5A5F" w:rsidRDefault="00CE7A4C" w:rsidP="003936D2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B47F47" w:rsidRPr="001D5A5F" w14:paraId="673B57E4" w14:textId="77777777" w:rsidTr="00061D70">
        <w:trPr>
          <w:trHeight w:val="454"/>
        </w:trPr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5C13566E" w14:textId="77777777" w:rsidR="00B47F47" w:rsidRPr="001D5A5F" w:rsidRDefault="00B47F47" w:rsidP="003936D2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Telephone:</w:t>
            </w:r>
          </w:p>
        </w:tc>
        <w:sdt>
          <w:sdtPr>
            <w:rPr>
              <w:rFonts w:cs="Arial"/>
            </w:rPr>
            <w:id w:val="-19937044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79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E79452" w14:textId="63DAE7E5" w:rsidR="00B47F47" w:rsidRPr="001D5A5F" w:rsidRDefault="00CE7A4C" w:rsidP="003936D2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B32103E" w14:textId="77777777" w:rsidR="00B47F47" w:rsidRPr="001D5A5F" w:rsidRDefault="00B47F47" w:rsidP="003936D2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mail:</w:t>
            </w:r>
          </w:p>
        </w:tc>
        <w:sdt>
          <w:sdtPr>
            <w:rPr>
              <w:rFonts w:cs="Arial"/>
            </w:rPr>
            <w:id w:val="1284456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1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AA5D725" w14:textId="7AD9190D" w:rsidR="00B47F47" w:rsidRPr="001D5A5F" w:rsidRDefault="00CB12E6" w:rsidP="003936D2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</w:tbl>
    <w:p w14:paraId="40B87A57" w14:textId="77777777" w:rsidR="007C63C1" w:rsidRPr="001D5A5F" w:rsidRDefault="000254FC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</w:rPr>
      </w:pP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art</w:t>
      </w:r>
      <w:r w:rsidR="00327D8F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FF74E0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</w:t>
      </w: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- </w:t>
      </w:r>
      <w:r w:rsidR="00B47F47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Details of </w:t>
      </w:r>
      <w:r w:rsidR="002A0990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</w:t>
      </w:r>
      <w:r w:rsidR="00B47F47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oposed </w:t>
      </w:r>
      <w:r w:rsidR="002A0990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pplicant</w:t>
      </w:r>
    </w:p>
    <w:tbl>
      <w:tblPr>
        <w:tblW w:w="1009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4"/>
        <w:gridCol w:w="2244"/>
        <w:gridCol w:w="2863"/>
        <w:gridCol w:w="2555"/>
      </w:tblGrid>
      <w:tr w:rsidR="002A0990" w:rsidRPr="001D5A5F" w14:paraId="2B47B918" w14:textId="77777777" w:rsidTr="00C42805">
        <w:trPr>
          <w:trHeight w:val="699"/>
        </w:trPr>
        <w:tc>
          <w:tcPr>
            <w:tcW w:w="2434" w:type="dxa"/>
            <w:shd w:val="clear" w:color="auto" w:fill="002060"/>
            <w:vAlign w:val="center"/>
          </w:tcPr>
          <w:p w14:paraId="003A1FB8" w14:textId="77777777" w:rsidR="002A0990" w:rsidRPr="001D5A5F" w:rsidRDefault="002A0990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Proposed Role</w:t>
            </w:r>
            <w:r w:rsidR="00126B01" w:rsidRPr="001D5A5F">
              <w:rPr>
                <w:rFonts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cs="Arial"/>
              <w:sz w:val="20"/>
              <w:szCs w:val="20"/>
            </w:rPr>
            <w:id w:val="-4506209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662" w:type="dxa"/>
                <w:gridSpan w:val="3"/>
                <w:shd w:val="clear" w:color="auto" w:fill="auto"/>
                <w:vAlign w:val="center"/>
              </w:tcPr>
              <w:p w14:paraId="50DF8D97" w14:textId="689B7896" w:rsidR="002A0990" w:rsidRPr="001D5A5F" w:rsidRDefault="00C42805" w:rsidP="00B728C3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7C63C1" w:rsidRPr="001D5A5F" w14:paraId="24E63A64" w14:textId="77777777" w:rsidTr="00061D70">
        <w:trPr>
          <w:trHeight w:val="699"/>
        </w:trPr>
        <w:tc>
          <w:tcPr>
            <w:tcW w:w="2434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79948A68" w14:textId="77777777" w:rsidR="007C63C1" w:rsidRPr="001D5A5F" w:rsidRDefault="007C63C1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 xml:space="preserve">Forename and </w:t>
            </w:r>
          </w:p>
          <w:p w14:paraId="528EBCEE" w14:textId="77777777" w:rsidR="007C63C1" w:rsidRPr="001D5A5F" w:rsidRDefault="007C63C1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Surname:</w:t>
            </w:r>
          </w:p>
        </w:tc>
        <w:sdt>
          <w:sdtPr>
            <w:rPr>
              <w:rFonts w:cs="Arial"/>
              <w:b/>
              <w:sz w:val="20"/>
              <w:szCs w:val="20"/>
            </w:rPr>
            <w:id w:val="-2377112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662" w:type="dxa"/>
                <w:gridSpan w:val="3"/>
                <w:shd w:val="clear" w:color="auto" w:fill="auto"/>
                <w:vAlign w:val="center"/>
              </w:tcPr>
              <w:p w14:paraId="48F2C7C2" w14:textId="4C487F60" w:rsidR="007C63C1" w:rsidRPr="001D5A5F" w:rsidRDefault="00C42805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1A11AC" w:rsidRPr="001D5A5F" w14:paraId="598B5E28" w14:textId="77777777" w:rsidTr="007D14D5">
        <w:trPr>
          <w:trHeight w:val="754"/>
        </w:trPr>
        <w:tc>
          <w:tcPr>
            <w:tcW w:w="2434" w:type="dxa"/>
            <w:vMerge w:val="restart"/>
            <w:shd w:val="clear" w:color="auto" w:fill="002060"/>
            <w:vAlign w:val="center"/>
          </w:tcPr>
          <w:p w14:paraId="2F5ACACC" w14:textId="77777777" w:rsidR="001A11AC" w:rsidRPr="001D5A5F" w:rsidRDefault="001A11AC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Date of Birth:</w:t>
            </w:r>
          </w:p>
        </w:tc>
        <w:sdt>
          <w:sdtPr>
            <w:rPr>
              <w:rFonts w:cs="Arial"/>
              <w:b/>
              <w:sz w:val="20"/>
              <w:szCs w:val="20"/>
            </w:rPr>
            <w:id w:val="947131649"/>
            <w:placeholder>
              <w:docPart w:val="A4FB53610CCE424BA02D767C8FCFB18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244" w:type="dxa"/>
                <w:vMerge w:val="restart"/>
                <w:shd w:val="clear" w:color="auto" w:fill="auto"/>
                <w:vAlign w:val="center"/>
              </w:tcPr>
              <w:p w14:paraId="4922BDFD" w14:textId="174DB54C" w:rsidR="001A11AC" w:rsidRPr="001D5A5F" w:rsidRDefault="001A11AC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  <w:tc>
          <w:tcPr>
            <w:tcW w:w="2863" w:type="dxa"/>
            <w:shd w:val="clear" w:color="auto" w:fill="002060"/>
            <w:vAlign w:val="center"/>
          </w:tcPr>
          <w:p w14:paraId="54DF707F" w14:textId="7F3AB77E" w:rsidR="001A11AC" w:rsidRPr="001D5A5F" w:rsidRDefault="001A11AC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National Insurance number</w:t>
            </w:r>
            <w:r>
              <w:rPr>
                <w:rFonts w:cs="Arial"/>
                <w:b/>
                <w:sz w:val="20"/>
                <w:szCs w:val="20"/>
              </w:rPr>
              <w:t xml:space="preserve"> (UK only)</w:t>
            </w:r>
            <w:r w:rsidRPr="001D5A5F">
              <w:rPr>
                <w:rFonts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cs="Arial"/>
              <w:b/>
              <w:sz w:val="20"/>
              <w:szCs w:val="20"/>
            </w:rPr>
            <w:id w:val="1668369804"/>
            <w:placeholder>
              <w:docPart w:val="D6C2C945915242F2A4CD714F219B2F6C"/>
            </w:placeholder>
            <w:showingPlcHdr/>
          </w:sdtPr>
          <w:sdtEndPr/>
          <w:sdtContent>
            <w:tc>
              <w:tcPr>
                <w:tcW w:w="2555" w:type="dxa"/>
                <w:shd w:val="clear" w:color="auto" w:fill="auto"/>
                <w:vAlign w:val="center"/>
              </w:tcPr>
              <w:p w14:paraId="1AEB8CF5" w14:textId="27428F64" w:rsidR="001A11AC" w:rsidRPr="001D5A5F" w:rsidRDefault="001A11AC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1A11AC" w:rsidRPr="001D5A5F" w14:paraId="4FDC0CD7" w14:textId="77777777" w:rsidTr="0069265F">
        <w:trPr>
          <w:trHeight w:val="780"/>
        </w:trPr>
        <w:tc>
          <w:tcPr>
            <w:tcW w:w="2434" w:type="dxa"/>
            <w:vMerge/>
            <w:tcBorders>
              <w:bottom w:val="nil"/>
            </w:tcBorders>
            <w:shd w:val="clear" w:color="auto" w:fill="002060"/>
            <w:vAlign w:val="center"/>
          </w:tcPr>
          <w:p w14:paraId="6F6925D4" w14:textId="77777777" w:rsidR="001A11AC" w:rsidRPr="001D5A5F" w:rsidRDefault="001A11AC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244" w:type="dxa"/>
            <w:vMerge/>
            <w:shd w:val="clear" w:color="auto" w:fill="auto"/>
            <w:vAlign w:val="center"/>
          </w:tcPr>
          <w:p w14:paraId="2FDD2789" w14:textId="77777777" w:rsidR="001A11AC" w:rsidRDefault="001A11AC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2863" w:type="dxa"/>
            <w:shd w:val="clear" w:color="auto" w:fill="002060"/>
            <w:vAlign w:val="center"/>
          </w:tcPr>
          <w:p w14:paraId="52426D70" w14:textId="1A6BB32E" w:rsidR="001A11AC" w:rsidRPr="001D5A5F" w:rsidRDefault="001A11AC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Passport or County of Origin/Residency Number (International only):</w:t>
            </w:r>
          </w:p>
        </w:tc>
        <w:sdt>
          <w:sdtPr>
            <w:rPr>
              <w:rFonts w:cs="Arial"/>
              <w:b/>
              <w:sz w:val="20"/>
              <w:szCs w:val="20"/>
            </w:rPr>
            <w:id w:val="-1968495645"/>
            <w:placeholder>
              <w:docPart w:val="C289FE1ED88D47A0AAB2813BC1C5F22F"/>
            </w:placeholder>
            <w:showingPlcHdr/>
          </w:sdtPr>
          <w:sdtEndPr/>
          <w:sdtContent>
            <w:tc>
              <w:tcPr>
                <w:tcW w:w="2555" w:type="dxa"/>
                <w:shd w:val="clear" w:color="auto" w:fill="auto"/>
                <w:vAlign w:val="center"/>
              </w:tcPr>
              <w:p w14:paraId="596D4424" w14:textId="7F525B1C" w:rsidR="001A11AC" w:rsidRDefault="001A11AC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7C63C1" w:rsidRPr="001D5A5F" w14:paraId="07CE2EB9" w14:textId="77777777" w:rsidTr="00061D70">
        <w:trPr>
          <w:trHeight w:val="693"/>
        </w:trPr>
        <w:tc>
          <w:tcPr>
            <w:tcW w:w="2434" w:type="dxa"/>
            <w:tcBorders>
              <w:top w:val="nil"/>
            </w:tcBorders>
            <w:shd w:val="clear" w:color="auto" w:fill="002060"/>
            <w:vAlign w:val="center"/>
          </w:tcPr>
          <w:p w14:paraId="52A8057D" w14:textId="77777777" w:rsidR="007C63C1" w:rsidRPr="001D5A5F" w:rsidRDefault="007C63C1" w:rsidP="00B728C3">
            <w:pPr>
              <w:spacing w:before="60" w:after="60"/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Have you had a previous application refused?</w:t>
            </w:r>
          </w:p>
        </w:tc>
        <w:tc>
          <w:tcPr>
            <w:tcW w:w="7662" w:type="dxa"/>
            <w:gridSpan w:val="3"/>
            <w:shd w:val="clear" w:color="auto" w:fill="auto"/>
            <w:vAlign w:val="center"/>
          </w:tcPr>
          <w:p w14:paraId="12E767E7" w14:textId="5EF03B6E" w:rsidR="007C63C1" w:rsidRPr="001D5A5F" w:rsidRDefault="00BD7BB1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 xml:space="preserve">If yes, please explain why. </w:t>
            </w:r>
            <w:sdt>
              <w:sdtPr>
                <w:rPr>
                  <w:rFonts w:cs="Arial"/>
                  <w:sz w:val="20"/>
                  <w:szCs w:val="20"/>
                </w:rPr>
                <w:id w:val="748931737"/>
                <w:placeholder>
                  <w:docPart w:val="DefaultPlaceholder_-1854013438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356E2" w:rsidRPr="005C7E18">
                  <w:rPr>
                    <w:rStyle w:val="PlaceholderText"/>
                    <w:rFonts w:eastAsia="Calibri"/>
                  </w:rPr>
                  <w:t>Choose an item.</w:t>
                </w:r>
              </w:sdtContent>
            </w:sdt>
            <w:r w:rsidR="00D356E2">
              <w:rPr>
                <w:rFonts w:cs="Arial"/>
                <w:sz w:val="20"/>
                <w:szCs w:val="20"/>
              </w:rPr>
              <w:t xml:space="preserve"> </w:t>
            </w:r>
            <w:r w:rsidRPr="001D5A5F">
              <w:rPr>
                <w:rFonts w:cs="Arial"/>
                <w:sz w:val="20"/>
                <w:szCs w:val="20"/>
              </w:rPr>
              <w:t xml:space="preserve"> </w:t>
            </w:r>
            <w:sdt>
              <w:sdtPr>
                <w:rPr>
                  <w:rFonts w:cs="Arial"/>
                  <w:sz w:val="20"/>
                  <w:szCs w:val="20"/>
                </w:rPr>
                <w:id w:val="-1834985718"/>
                <w:placeholder>
                  <w:docPart w:val="AE372B451ED84FF48E9B2F2EE9DD8E0F"/>
                </w:placeholder>
                <w:showingPlcHdr/>
              </w:sdtPr>
              <w:sdtEndPr/>
              <w:sdtContent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sdtContent>
            </w:sdt>
          </w:p>
          <w:p w14:paraId="5289B413" w14:textId="01668118" w:rsidR="007C63C1" w:rsidRPr="001D5A5F" w:rsidRDefault="007C63C1" w:rsidP="00B728C3">
            <w:pPr>
              <w:tabs>
                <w:tab w:val="left" w:pos="4170"/>
              </w:tabs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23350B11" w14:textId="77777777" w:rsidR="00121CA5" w:rsidRPr="0092107F" w:rsidRDefault="00121CA5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2107F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etails of Programme(s) to deliver</w:t>
      </w:r>
      <w:r w:rsidR="00E7141A" w:rsidRPr="0092107F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please </w:t>
      </w:r>
      <w:r w:rsidR="00524EA1" w:rsidRPr="0092107F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ndicate using </w:t>
      </w:r>
      <w:r w:rsidR="00E7141A" w:rsidRPr="0092107F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he appropriate box</w:t>
      </w:r>
    </w:p>
    <w:tbl>
      <w:tblPr>
        <w:tblW w:w="10065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4"/>
        <w:gridCol w:w="1614"/>
        <w:gridCol w:w="5387"/>
      </w:tblGrid>
      <w:tr w:rsidR="003936D2" w:rsidRPr="001D5A5F" w14:paraId="7413D239" w14:textId="77777777" w:rsidTr="00AA136F">
        <w:tc>
          <w:tcPr>
            <w:tcW w:w="3064" w:type="dxa"/>
            <w:tcBorders>
              <w:bottom w:val="single" w:sz="4" w:space="0" w:color="auto"/>
            </w:tcBorders>
            <w:shd w:val="clear" w:color="auto" w:fill="002060"/>
          </w:tcPr>
          <w:p w14:paraId="44F65E32" w14:textId="77777777" w:rsidR="003936D2" w:rsidRPr="001D5A5F" w:rsidRDefault="003936D2" w:rsidP="00B728C3">
            <w:pPr>
              <w:spacing w:before="60" w:after="60"/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Programme Type</w:t>
            </w:r>
          </w:p>
        </w:tc>
        <w:tc>
          <w:tcPr>
            <w:tcW w:w="1614" w:type="dxa"/>
            <w:tcBorders>
              <w:bottom w:val="single" w:sz="4" w:space="0" w:color="auto"/>
            </w:tcBorders>
            <w:shd w:val="clear" w:color="auto" w:fill="002060"/>
          </w:tcPr>
          <w:p w14:paraId="3A8887E5" w14:textId="77777777" w:rsidR="003936D2" w:rsidRPr="001D5A5F" w:rsidRDefault="009E6AAF" w:rsidP="00B728C3">
            <w:pPr>
              <w:spacing w:before="60" w:after="60"/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Reference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002060"/>
          </w:tcPr>
          <w:p w14:paraId="22D22CF7" w14:textId="77777777" w:rsidR="003936D2" w:rsidRPr="001D5A5F" w:rsidRDefault="003936D2" w:rsidP="00B728C3">
            <w:pPr>
              <w:spacing w:before="60" w:after="60"/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Title</w:t>
            </w:r>
          </w:p>
        </w:tc>
      </w:tr>
      <w:tr w:rsidR="003936D2" w:rsidRPr="001D5A5F" w14:paraId="02C03ABC" w14:textId="77777777" w:rsidTr="00AA136F">
        <w:trPr>
          <w:trHeight w:val="340"/>
        </w:trPr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95B3D7"/>
            <w:vAlign w:val="center"/>
          </w:tcPr>
          <w:p w14:paraId="3774D463" w14:textId="6B9624D2" w:rsidR="003936D2" w:rsidRPr="00AC14FD" w:rsidRDefault="00495A25" w:rsidP="00B728C3">
            <w:pPr>
              <w:tabs>
                <w:tab w:val="left" w:pos="4170"/>
              </w:tabs>
              <w:rPr>
                <w:rFonts w:cs="Arial"/>
                <w:sz w:val="16"/>
                <w:szCs w:val="16"/>
              </w:rPr>
            </w:pPr>
            <w:r w:rsidRPr="00004F7C">
              <w:rPr>
                <w:rFonts w:cs="Arial"/>
                <w:sz w:val="14"/>
                <w:szCs w:val="16"/>
              </w:rPr>
              <w:t>e.g.</w:t>
            </w:r>
            <w:r w:rsidR="003936D2" w:rsidRPr="00004F7C">
              <w:rPr>
                <w:rFonts w:cs="Arial"/>
                <w:sz w:val="14"/>
                <w:szCs w:val="16"/>
              </w:rPr>
              <w:t xml:space="preserve"> Technical </w:t>
            </w:r>
            <w:r w:rsidR="00004F7C">
              <w:rPr>
                <w:rFonts w:cs="Arial"/>
                <w:sz w:val="14"/>
                <w:szCs w:val="16"/>
              </w:rPr>
              <w:t>Testing</w:t>
            </w:r>
            <w:r w:rsidR="00AC14FD" w:rsidRPr="00004F7C">
              <w:rPr>
                <w:rFonts w:cs="Arial"/>
                <w:sz w:val="14"/>
                <w:szCs w:val="16"/>
              </w:rPr>
              <w:t xml:space="preserve">, </w:t>
            </w:r>
            <w:r w:rsidR="00795306" w:rsidRPr="00004F7C">
              <w:rPr>
                <w:rFonts w:cs="Arial"/>
                <w:sz w:val="14"/>
                <w:szCs w:val="16"/>
              </w:rPr>
              <w:t>Training Standards</w:t>
            </w:r>
            <w:r w:rsidR="00AC14FD" w:rsidRPr="00004F7C">
              <w:rPr>
                <w:rFonts w:cs="Arial"/>
                <w:sz w:val="14"/>
                <w:szCs w:val="16"/>
              </w:rPr>
              <w:t xml:space="preserve">, CCNSG </w:t>
            </w:r>
            <w:r w:rsidR="00004F7C">
              <w:rPr>
                <w:rFonts w:cs="Arial"/>
                <w:sz w:val="14"/>
                <w:szCs w:val="16"/>
              </w:rPr>
              <w:t xml:space="preserve">Tutor, Invigilator </w:t>
            </w:r>
            <w:r w:rsidR="00AC14FD" w:rsidRPr="00004F7C">
              <w:rPr>
                <w:rFonts w:cs="Arial"/>
                <w:sz w:val="14"/>
                <w:szCs w:val="16"/>
              </w:rPr>
              <w:t>etc</w:t>
            </w:r>
            <w:r w:rsidR="003936D2" w:rsidRPr="00AC14FD">
              <w:rPr>
                <w:rFonts w:cs="Arial"/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="003936D2" w:rsidRPr="00AC14FD">
              <w:rPr>
                <w:rFonts w:cs="Arial"/>
                <w:sz w:val="16"/>
                <w:szCs w:val="16"/>
              </w:rPr>
              <w:instrText xml:space="preserve"> FORMTEXT </w:instrText>
            </w:r>
            <w:r w:rsidR="00A0707F">
              <w:rPr>
                <w:rFonts w:cs="Arial"/>
                <w:sz w:val="16"/>
                <w:szCs w:val="16"/>
              </w:rPr>
            </w:r>
            <w:r w:rsidR="00A0707F">
              <w:rPr>
                <w:rFonts w:cs="Arial"/>
                <w:sz w:val="16"/>
                <w:szCs w:val="16"/>
              </w:rPr>
              <w:fldChar w:fldCharType="separate"/>
            </w:r>
            <w:r w:rsidR="003936D2" w:rsidRPr="00AC14FD">
              <w:rPr>
                <w:rFonts w:cs="Arial"/>
                <w:sz w:val="16"/>
                <w:szCs w:val="16"/>
              </w:rPr>
              <w:fldChar w:fldCharType="end"/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95B3D7"/>
            <w:vAlign w:val="center"/>
          </w:tcPr>
          <w:p w14:paraId="1804A139" w14:textId="77777777" w:rsidR="003936D2" w:rsidRPr="00AC14FD" w:rsidRDefault="003936D2" w:rsidP="00B728C3">
            <w:pPr>
              <w:tabs>
                <w:tab w:val="left" w:pos="4170"/>
              </w:tabs>
              <w:rPr>
                <w:rFonts w:cs="Arial"/>
                <w:sz w:val="16"/>
                <w:szCs w:val="16"/>
              </w:rPr>
            </w:pPr>
            <w:r w:rsidRPr="00AC14FD">
              <w:rPr>
                <w:rFonts w:cs="Arial"/>
                <w:sz w:val="16"/>
                <w:szCs w:val="16"/>
              </w:rPr>
              <w:t>TT SECA</w:t>
            </w:r>
          </w:p>
        </w:tc>
        <w:tc>
          <w:tcPr>
            <w:tcW w:w="538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95B3D7"/>
            <w:vAlign w:val="center"/>
          </w:tcPr>
          <w:p w14:paraId="04A9D796" w14:textId="77777777" w:rsidR="003936D2" w:rsidRPr="00AC14FD" w:rsidRDefault="003936D2" w:rsidP="00B728C3">
            <w:pPr>
              <w:tabs>
                <w:tab w:val="left" w:pos="4170"/>
              </w:tabs>
              <w:rPr>
                <w:rFonts w:cs="Arial"/>
                <w:sz w:val="16"/>
                <w:szCs w:val="16"/>
              </w:rPr>
            </w:pPr>
            <w:r w:rsidRPr="00AC14FD">
              <w:rPr>
                <w:rFonts w:cs="Arial"/>
                <w:sz w:val="16"/>
                <w:szCs w:val="16"/>
              </w:rPr>
              <w:t>Supporting Engineering Construction Activities</w:t>
            </w:r>
          </w:p>
        </w:tc>
      </w:tr>
      <w:tr w:rsidR="007B71F5" w:rsidRPr="001D5A5F" w14:paraId="2FBE495B" w14:textId="77777777" w:rsidTr="007F4BA8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282313385"/>
            <w:placeholder>
              <w:docPart w:val="88FF0FB896B3440791D55927532C532F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2399FC57" w14:textId="37E54FA2" w:rsidR="007B71F5" w:rsidRPr="007B71F5" w:rsidRDefault="007B71F5" w:rsidP="007B71F5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914C80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1705211354"/>
            <w:placeholder>
              <w:docPart w:val="EB44C7637E614906B19990E2775CBE0B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6572585E" w14:textId="40A3D4BF" w:rsidR="007B71F5" w:rsidRPr="007B71F5" w:rsidRDefault="007B71F5" w:rsidP="007B71F5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914C80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1087681435"/>
            <w:placeholder>
              <w:docPart w:val="06764CCD2E2D4ED9BC8D42D0D1DD765E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6EB4F8EB" w14:textId="072472A6" w:rsidR="007B71F5" w:rsidRPr="007B71F5" w:rsidRDefault="007B71F5" w:rsidP="007B71F5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914C80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3936D2" w:rsidRPr="001D5A5F" w14:paraId="0A719716" w14:textId="77777777" w:rsidTr="00AA136F">
        <w:trPr>
          <w:trHeight w:val="340"/>
        </w:trPr>
        <w:sdt>
          <w:sdtPr>
            <w:rPr>
              <w:rFonts w:cs="Arial"/>
              <w:sz w:val="20"/>
              <w:szCs w:val="20"/>
            </w:rPr>
            <w:id w:val="134181224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3210F6CF" w14:textId="5845DF50" w:rsidR="003936D2" w:rsidRPr="00AA136F" w:rsidRDefault="00D363CE" w:rsidP="00B728C3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AA136F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117777586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4FD9395E" w14:textId="20934168" w:rsidR="003936D2" w:rsidRPr="001D5A5F" w:rsidRDefault="00D363CE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141512975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5B7AA0A4" w14:textId="1C55A227" w:rsidR="003936D2" w:rsidRPr="001D5A5F" w:rsidRDefault="00923A74" w:rsidP="00B728C3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18DB56A8" w14:textId="77777777" w:rsidTr="00AA136F">
        <w:trPr>
          <w:trHeight w:val="340"/>
        </w:trPr>
        <w:sdt>
          <w:sdtPr>
            <w:rPr>
              <w:rFonts w:cs="Arial"/>
              <w:sz w:val="20"/>
              <w:szCs w:val="20"/>
            </w:rPr>
            <w:id w:val="1770577054"/>
            <w:placeholder>
              <w:docPart w:val="1B67DD7844CE4A8EA194C5CD84D4C0C5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42BDE2DC" w14:textId="7D8EEA7D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AA136F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2091183593"/>
            <w:placeholder>
              <w:docPart w:val="285631AEA5824D0289202092F2A743F8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09B4F0C9" w14:textId="4E7141BD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1772539636"/>
            <w:placeholder>
              <w:docPart w:val="5174D85789894306A323F886C454D236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7D8600D8" w14:textId="1A620651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60654E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34C9C8A3" w14:textId="77777777" w:rsidTr="00AA136F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-82152932"/>
            <w:placeholder>
              <w:docPart w:val="7B76232D61C84F9FA0D915AD3F638E3F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31982BFF" w14:textId="00A4BD9B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1532020827"/>
            <w:placeholder>
              <w:docPart w:val="C8E433EE10FD4322BBF18B830FBD25D5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35DC9B9F" w14:textId="7B0F0AFD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579417221"/>
            <w:placeholder>
              <w:docPart w:val="D1B4FE57C07F41468326A211C3976590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6B4AEF43" w14:textId="0DF51313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60654E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36DA623B" w14:textId="77777777" w:rsidTr="00AA136F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548187297"/>
            <w:placeholder>
              <w:docPart w:val="467C6E44AE96494A9FD325A5112FC885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3C22F340" w14:textId="7D0E247A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2051987874"/>
            <w:placeholder>
              <w:docPart w:val="BB4770C4070E4CADB3D0F6F4D9E67E00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23DAB684" w14:textId="101D4F76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1240634248"/>
            <w:placeholder>
              <w:docPart w:val="54D15C2E5FE543A4B0FFD635FB5A3B04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1898BEBF" w14:textId="48401F1B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60654E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4106AEFD" w14:textId="77777777" w:rsidTr="00AA136F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-147367279"/>
            <w:placeholder>
              <w:docPart w:val="A5366C9F275E4074A4941D53CF622879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72F737CA" w14:textId="5A5F71C1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2091575394"/>
            <w:placeholder>
              <w:docPart w:val="0CE8AFDFFF074647B028CB29B85AA6EF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11242FBB" w14:textId="2C2D74C5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-2134393258"/>
            <w:placeholder>
              <w:docPart w:val="46FEDC7EDA944BD285B3B72BDAEA9C5A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3447C96A" w14:textId="2E71B802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60654E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4654D9F4" w14:textId="77777777" w:rsidTr="007A6093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-2036883945"/>
            <w:placeholder>
              <w:docPart w:val="E171C33780DF4906A702E83950631BE5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nil"/>
                  <w:right w:val="nil"/>
                </w:tcBorders>
                <w:shd w:val="clear" w:color="auto" w:fill="auto"/>
              </w:tcPr>
              <w:p w14:paraId="387404B1" w14:textId="1973C3A3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D72585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1952889819"/>
            <w:placeholder>
              <w:docPart w:val="EF9E9C58C47944228374A68F5B613DFC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14:paraId="55E4B98A" w14:textId="14D65B2C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682404547"/>
            <w:placeholder>
              <w:docPart w:val="A003EA5F8F9947EE9905B2F32FF61468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  <w:shd w:val="clear" w:color="auto" w:fill="auto"/>
              </w:tcPr>
              <w:p w14:paraId="42AEC8A9" w14:textId="74302A86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C56D4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  <w:tr w:rsidR="00AA136F" w:rsidRPr="001D5A5F" w14:paraId="347688EE" w14:textId="77777777" w:rsidTr="007A6093">
        <w:trPr>
          <w:trHeight w:val="340"/>
        </w:trPr>
        <w:sdt>
          <w:sdtPr>
            <w:rPr>
              <w:rFonts w:cs="Arial"/>
              <w:b/>
              <w:sz w:val="20"/>
              <w:szCs w:val="20"/>
            </w:rPr>
            <w:id w:val="154421776"/>
            <w:placeholder>
              <w:docPart w:val="CE8DB0BCDEB644CDA06C9A506ECC059D"/>
            </w:placeholder>
            <w:showingPlcHdr/>
          </w:sdtPr>
          <w:sdtEndPr/>
          <w:sdtContent>
            <w:tc>
              <w:tcPr>
                <w:tcW w:w="3064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auto"/>
              </w:tcPr>
              <w:p w14:paraId="403A4852" w14:textId="4552753E" w:rsidR="00AA136F" w:rsidRPr="00AA136F" w:rsidRDefault="00AA136F" w:rsidP="00AA136F">
                <w:pPr>
                  <w:tabs>
                    <w:tab w:val="left" w:pos="4170"/>
                  </w:tabs>
                  <w:rPr>
                    <w:rFonts w:cs="Arial"/>
                    <w:sz w:val="20"/>
                    <w:szCs w:val="20"/>
                  </w:rPr>
                </w:pPr>
                <w:r w:rsidRPr="00D72585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468719397"/>
            <w:placeholder>
              <w:docPart w:val="A7B6F2F32BDB461283718EE4B2584C2E"/>
            </w:placeholder>
            <w:showingPlcHdr/>
          </w:sdtPr>
          <w:sdtEndPr/>
          <w:sdtContent>
            <w:tc>
              <w:tcPr>
                <w:tcW w:w="1614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  <w:p w14:paraId="16F55419" w14:textId="1C2C00EE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FE50F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cs="Arial"/>
              <w:b/>
              <w:sz w:val="20"/>
              <w:szCs w:val="20"/>
            </w:rPr>
            <w:id w:val="1142623343"/>
            <w:placeholder>
              <w:docPart w:val="3B2A4626E188437EBCC6E3D74CBDDEE2"/>
            </w:placeholder>
            <w:showingPlcHdr/>
          </w:sdtPr>
          <w:sdtEndPr/>
          <w:sdtContent>
            <w:tc>
              <w:tcPr>
                <w:tcW w:w="5387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CA8028B" w14:textId="2B7B0AA2" w:rsidR="00AA136F" w:rsidRPr="001D5A5F" w:rsidRDefault="00AA136F" w:rsidP="00AA136F">
                <w:pPr>
                  <w:tabs>
                    <w:tab w:val="left" w:pos="4170"/>
                  </w:tabs>
                  <w:rPr>
                    <w:rFonts w:cs="Arial"/>
                    <w:b/>
                    <w:sz w:val="20"/>
                    <w:szCs w:val="20"/>
                  </w:rPr>
                </w:pPr>
                <w:r w:rsidRPr="00C56D4D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</w:tbl>
    <w:p w14:paraId="0301588E" w14:textId="4FEB8013" w:rsidR="00FF74E0" w:rsidRDefault="00FF74E0" w:rsidP="00B47F47">
      <w:pPr>
        <w:tabs>
          <w:tab w:val="left" w:pos="4170"/>
        </w:tabs>
        <w:rPr>
          <w:rFonts w:cs="Arial"/>
          <w:szCs w:val="18"/>
        </w:rPr>
      </w:pPr>
    </w:p>
    <w:p w14:paraId="2B3C8118" w14:textId="77777777" w:rsidR="00156276" w:rsidRPr="001D5A5F" w:rsidRDefault="00156276" w:rsidP="00B47F47">
      <w:pPr>
        <w:tabs>
          <w:tab w:val="left" w:pos="4170"/>
        </w:tabs>
        <w:rPr>
          <w:rFonts w:cs="Arial"/>
          <w:szCs w:val="18"/>
        </w:rPr>
      </w:pP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80"/>
        <w:tblLayout w:type="fixed"/>
        <w:tblLook w:val="01E0" w:firstRow="1" w:lastRow="1" w:firstColumn="1" w:lastColumn="1" w:noHBand="0" w:noVBand="0"/>
      </w:tblPr>
      <w:tblGrid>
        <w:gridCol w:w="2694"/>
        <w:gridCol w:w="2835"/>
        <w:gridCol w:w="1701"/>
        <w:gridCol w:w="2976"/>
      </w:tblGrid>
      <w:tr w:rsidR="00FD7087" w:rsidRPr="001D5A5F" w14:paraId="13FC8C93" w14:textId="77777777" w:rsidTr="00287311">
        <w:tc>
          <w:tcPr>
            <w:tcW w:w="10206" w:type="dxa"/>
            <w:gridSpan w:val="4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5AEFD40" w14:textId="6798E6B1" w:rsidR="00FD7087" w:rsidRPr="00D5599A" w:rsidRDefault="00AC14FD" w:rsidP="00D5599A">
            <w:pPr>
              <w:spacing w:before="60" w:after="60"/>
              <w:jc w:val="center"/>
              <w:rPr>
                <w:rFonts w:cs="Arial"/>
                <w:b/>
                <w:sz w:val="20"/>
                <w:szCs w:val="20"/>
              </w:rPr>
            </w:pPr>
            <w:r w:rsidRPr="00D5599A">
              <w:rPr>
                <w:rFonts w:cs="Arial"/>
                <w:b/>
                <w:sz w:val="20"/>
                <w:szCs w:val="20"/>
              </w:rPr>
              <w:t xml:space="preserve">Training Qualifications </w:t>
            </w:r>
            <w:r>
              <w:rPr>
                <w:rFonts w:cs="Arial"/>
                <w:b/>
                <w:sz w:val="20"/>
                <w:szCs w:val="20"/>
              </w:rPr>
              <w:t>a</w:t>
            </w:r>
            <w:r w:rsidRPr="00D5599A">
              <w:rPr>
                <w:rFonts w:cs="Arial"/>
                <w:b/>
                <w:sz w:val="20"/>
                <w:szCs w:val="20"/>
              </w:rPr>
              <w:t>nd Experience</w:t>
            </w:r>
          </w:p>
          <w:p w14:paraId="05366CE7" w14:textId="4C537E58" w:rsidR="00FD7087" w:rsidRPr="00D5599A" w:rsidRDefault="00AC14FD" w:rsidP="00D5599A">
            <w:pPr>
              <w:spacing w:before="60" w:after="60"/>
              <w:jc w:val="center"/>
              <w:rPr>
                <w:rFonts w:cs="Arial"/>
                <w:b/>
                <w:sz w:val="20"/>
                <w:szCs w:val="20"/>
              </w:rPr>
            </w:pPr>
            <w:r w:rsidRPr="00D5599A">
              <w:rPr>
                <w:rFonts w:cs="Arial"/>
                <w:b/>
                <w:sz w:val="20"/>
                <w:szCs w:val="20"/>
              </w:rPr>
              <w:t>(Minimum Required)</w:t>
            </w:r>
          </w:p>
        </w:tc>
      </w:tr>
      <w:tr w:rsidR="00FD7087" w:rsidRPr="001D5A5F" w14:paraId="35D79561" w14:textId="77777777" w:rsidTr="00287311">
        <w:tblPrEx>
          <w:shd w:val="clear" w:color="auto" w:fill="auto"/>
        </w:tblPrEx>
        <w:trPr>
          <w:trHeight w:val="330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AA98EC9" w14:textId="77777777" w:rsidR="00FD7087" w:rsidRPr="001D5A5F" w:rsidRDefault="00FD7087" w:rsidP="00FD7087">
            <w:pPr>
              <w:rPr>
                <w:rFonts w:cs="Arial"/>
                <w:szCs w:val="18"/>
              </w:rPr>
            </w:pPr>
            <w:r w:rsidRPr="001D5A5F">
              <w:rPr>
                <w:rFonts w:cs="Arial"/>
                <w:szCs w:val="18"/>
              </w:rPr>
              <w:t>Please include details below:</w:t>
            </w:r>
          </w:p>
        </w:tc>
      </w:tr>
      <w:tr w:rsidR="00FD7087" w:rsidRPr="001D5A5F" w14:paraId="5298416A" w14:textId="77777777" w:rsidTr="00DA0CA1">
        <w:tblPrEx>
          <w:shd w:val="clear" w:color="auto" w:fill="auto"/>
        </w:tblPrEx>
        <w:trPr>
          <w:trHeight w:val="454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A7458" w14:textId="77777777" w:rsidR="00FD7087" w:rsidRPr="001D5A5F" w:rsidRDefault="00FD7087" w:rsidP="00FD7087">
            <w:pPr>
              <w:jc w:val="center"/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Level 2 City and Guilds Qualification or equivalent</w:t>
            </w:r>
          </w:p>
          <w:p w14:paraId="1C9E2019" w14:textId="77777777" w:rsidR="00FD7087" w:rsidRPr="001D5A5F" w:rsidRDefault="00FD7087" w:rsidP="00FD7087">
            <w:pPr>
              <w:jc w:val="center"/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OR</w:t>
            </w:r>
          </w:p>
          <w:p w14:paraId="79422789" w14:textId="77777777" w:rsidR="00FD7087" w:rsidRPr="001D5A5F" w:rsidRDefault="00FD7087" w:rsidP="00FD7087">
            <w:pPr>
              <w:jc w:val="center"/>
              <w:rPr>
                <w:rFonts w:cs="Arial"/>
              </w:rPr>
            </w:pPr>
            <w:r w:rsidRPr="001D5A5F">
              <w:rPr>
                <w:rFonts w:cs="Arial"/>
                <w:sz w:val="20"/>
                <w:szCs w:val="20"/>
              </w:rPr>
              <w:t>Verifiable relevant and sustained recent experience of delivering training in the specific or related discipline</w:t>
            </w:r>
          </w:p>
        </w:tc>
        <w:sdt>
          <w:sdtPr>
            <w:rPr>
              <w:rFonts w:cs="Arial"/>
            </w:rPr>
            <w:id w:val="-1639101874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83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9F3A568" w14:textId="6FF847EB" w:rsidR="00FD7087" w:rsidRPr="001D5A5F" w:rsidRDefault="00AB5E05" w:rsidP="00FD7087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hoose an item.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D83B1" w14:textId="77777777" w:rsidR="00FD7087" w:rsidRPr="001D5A5F" w:rsidRDefault="00FD7087" w:rsidP="00FD7087">
            <w:pPr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Copy of Certificate Attached:</w:t>
            </w:r>
          </w:p>
        </w:tc>
        <w:sdt>
          <w:sdtPr>
            <w:rPr>
              <w:rFonts w:cs="Arial"/>
            </w:rPr>
            <w:id w:val="460081934"/>
            <w:placeholder>
              <w:docPart w:val="CDDDFDFA920041619CA6E4430D44D9C1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2976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6E51C8FB" w14:textId="5E8F3CDF" w:rsidR="00FD7087" w:rsidRPr="001D5A5F" w:rsidRDefault="0058043A" w:rsidP="00FD7087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hoose an item.</w:t>
                </w:r>
              </w:p>
            </w:tc>
          </w:sdtContent>
        </w:sdt>
      </w:tr>
    </w:tbl>
    <w:p w14:paraId="79EBF223" w14:textId="77777777" w:rsidR="002B6C71" w:rsidRPr="001D5A5F" w:rsidRDefault="002B6C71" w:rsidP="00521F42">
      <w:pPr>
        <w:tabs>
          <w:tab w:val="left" w:pos="4170"/>
        </w:tabs>
        <w:rPr>
          <w:rFonts w:cs="Arial"/>
          <w:szCs w:val="18"/>
        </w:rPr>
      </w:pPr>
    </w:p>
    <w:tbl>
      <w:tblPr>
        <w:tblW w:w="1016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80"/>
        <w:tblLook w:val="01E0" w:firstRow="1" w:lastRow="1" w:firstColumn="1" w:lastColumn="1" w:noHBand="0" w:noVBand="0"/>
      </w:tblPr>
      <w:tblGrid>
        <w:gridCol w:w="10169"/>
      </w:tblGrid>
      <w:tr w:rsidR="00B47F47" w:rsidRPr="001D5A5F" w14:paraId="03AB9A4E" w14:textId="77777777" w:rsidTr="00287311">
        <w:tc>
          <w:tcPr>
            <w:tcW w:w="10169" w:type="dxa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6BB52791" w14:textId="1CDFBBC3" w:rsidR="00B47F47" w:rsidRPr="001D5A5F" w:rsidRDefault="00AC14FD" w:rsidP="005364AE">
            <w:pPr>
              <w:jc w:val="center"/>
              <w:rPr>
                <w:rFonts w:cs="Arial"/>
                <w:b/>
                <w:bCs/>
                <w:color w:val="FFFFFF"/>
                <w:szCs w:val="18"/>
              </w:rPr>
            </w:pPr>
            <w:r w:rsidRPr="001D5A5F">
              <w:rPr>
                <w:rFonts w:cs="Arial"/>
                <w:b/>
                <w:bCs/>
                <w:color w:val="FFFFFF"/>
                <w:szCs w:val="18"/>
              </w:rPr>
              <w:t xml:space="preserve">Academic </w:t>
            </w:r>
            <w:r>
              <w:rPr>
                <w:rFonts w:cs="Arial"/>
                <w:b/>
                <w:bCs/>
                <w:color w:val="FFFFFF"/>
                <w:szCs w:val="18"/>
              </w:rPr>
              <w:t>a</w:t>
            </w:r>
            <w:r w:rsidRPr="001D5A5F">
              <w:rPr>
                <w:rFonts w:cs="Arial"/>
                <w:b/>
                <w:bCs/>
                <w:color w:val="FFFFFF"/>
                <w:szCs w:val="18"/>
              </w:rPr>
              <w:t>nd/</w:t>
            </w:r>
            <w:r>
              <w:rPr>
                <w:rFonts w:cs="Arial"/>
                <w:b/>
                <w:bCs/>
                <w:color w:val="FFFFFF"/>
                <w:szCs w:val="18"/>
              </w:rPr>
              <w:t>o</w:t>
            </w:r>
            <w:r w:rsidRPr="001D5A5F">
              <w:rPr>
                <w:rFonts w:cs="Arial"/>
                <w:b/>
                <w:bCs/>
                <w:color w:val="FFFFFF"/>
                <w:szCs w:val="18"/>
              </w:rPr>
              <w:t xml:space="preserve">r Vocational Qualifications </w:t>
            </w:r>
            <w:r>
              <w:rPr>
                <w:rFonts w:cs="Arial"/>
                <w:b/>
                <w:bCs/>
                <w:color w:val="FFFFFF"/>
                <w:szCs w:val="18"/>
              </w:rPr>
              <w:t>a</w:t>
            </w:r>
            <w:r w:rsidRPr="001D5A5F">
              <w:rPr>
                <w:rFonts w:cs="Arial"/>
                <w:b/>
                <w:bCs/>
                <w:color w:val="FFFFFF"/>
                <w:szCs w:val="18"/>
              </w:rPr>
              <w:t>nd/</w:t>
            </w:r>
            <w:r>
              <w:rPr>
                <w:rFonts w:cs="Arial"/>
                <w:b/>
                <w:bCs/>
                <w:color w:val="FFFFFF"/>
                <w:szCs w:val="18"/>
              </w:rPr>
              <w:t>o</w:t>
            </w:r>
            <w:r w:rsidRPr="001D5A5F">
              <w:rPr>
                <w:rFonts w:cs="Arial"/>
                <w:b/>
                <w:bCs/>
                <w:color w:val="FFFFFF"/>
                <w:szCs w:val="18"/>
              </w:rPr>
              <w:t>r Professional Recognition</w:t>
            </w:r>
          </w:p>
          <w:p w14:paraId="1FBBD373" w14:textId="7A8B7231" w:rsidR="00EF0012" w:rsidRPr="001D5A5F" w:rsidRDefault="00AC14FD" w:rsidP="005364AE">
            <w:pPr>
              <w:jc w:val="center"/>
              <w:rPr>
                <w:rFonts w:cs="Arial"/>
                <w:bCs/>
                <w:color w:val="FFFFFF"/>
              </w:rPr>
            </w:pPr>
            <w:r w:rsidRPr="001D5A5F">
              <w:rPr>
                <w:rFonts w:cs="Arial"/>
                <w:b/>
                <w:bCs/>
                <w:color w:val="FFFFFF"/>
                <w:szCs w:val="18"/>
              </w:rPr>
              <w:t>(Minimum Required)</w:t>
            </w:r>
          </w:p>
        </w:tc>
      </w:tr>
      <w:tr w:rsidR="00EF0012" w:rsidRPr="001D5A5F" w14:paraId="07D4D902" w14:textId="77777777" w:rsidTr="00287311">
        <w:trPr>
          <w:trHeight w:val="752"/>
        </w:trPr>
        <w:tc>
          <w:tcPr>
            <w:tcW w:w="10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94B464D" w14:textId="30D352D6" w:rsidR="00EF0012" w:rsidRPr="001D5A5F" w:rsidRDefault="00FD7087" w:rsidP="00FD7087">
            <w:pPr>
              <w:jc w:val="center"/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For the following sections, please refer to the Trainer-Tester</w:t>
            </w:r>
            <w:r w:rsidR="00AC14FD">
              <w:rPr>
                <w:rFonts w:cs="Arial"/>
                <w:sz w:val="20"/>
                <w:szCs w:val="20"/>
              </w:rPr>
              <w:t xml:space="preserve">/ Invigilator </w:t>
            </w:r>
            <w:r w:rsidRPr="001D5A5F">
              <w:rPr>
                <w:rFonts w:cs="Arial"/>
                <w:sz w:val="20"/>
                <w:szCs w:val="20"/>
              </w:rPr>
              <w:t>Criteria Matrix located in the Trainer-Tester</w:t>
            </w:r>
            <w:r w:rsidR="00AC14FD">
              <w:rPr>
                <w:rFonts w:cs="Arial"/>
                <w:sz w:val="20"/>
                <w:szCs w:val="20"/>
              </w:rPr>
              <w:t>/Invigilator</w:t>
            </w:r>
            <w:r w:rsidRPr="001D5A5F">
              <w:rPr>
                <w:rFonts w:cs="Arial"/>
                <w:sz w:val="20"/>
                <w:szCs w:val="20"/>
              </w:rPr>
              <w:t xml:space="preserve"> guidelines and list below relevant qualifications, attaching any required certificates.</w:t>
            </w:r>
          </w:p>
        </w:tc>
      </w:tr>
      <w:tr w:rsidR="00EF0012" w:rsidRPr="001D5A5F" w14:paraId="09056C2A" w14:textId="77777777" w:rsidTr="00AE35E1">
        <w:trPr>
          <w:trHeight w:val="1213"/>
        </w:trPr>
        <w:tc>
          <w:tcPr>
            <w:tcW w:w="101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C9463" w14:textId="1EC36D7A" w:rsidR="00EF0012" w:rsidRPr="001D5A5F" w:rsidRDefault="00A0707F" w:rsidP="00EF0012">
            <w:pPr>
              <w:rPr>
                <w:rFonts w:cs="Arial"/>
                <w:szCs w:val="18"/>
              </w:rPr>
            </w:pPr>
            <w:sdt>
              <w:sdtPr>
                <w:rPr>
                  <w:rFonts w:cs="Arial"/>
                  <w:b/>
                  <w:sz w:val="20"/>
                  <w:szCs w:val="20"/>
                </w:rPr>
                <w:id w:val="-301084769"/>
                <w:placeholder>
                  <w:docPart w:val="E67DF30304164F35928D4C80B847BF5F"/>
                </w:placeholder>
                <w:showingPlcHdr/>
              </w:sdtPr>
              <w:sdtEndPr/>
              <w:sdtContent>
                <w:r w:rsidR="00AE35E1"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sdtContent>
            </w:sdt>
            <w:r w:rsidR="00AE35E1" w:rsidRPr="001D5A5F">
              <w:rPr>
                <w:rFonts w:cs="Arial"/>
                <w:szCs w:val="18"/>
              </w:rPr>
              <w:t xml:space="preserve"> </w:t>
            </w:r>
          </w:p>
        </w:tc>
      </w:tr>
      <w:tr w:rsidR="00EF0012" w:rsidRPr="001D5A5F" w14:paraId="3C09EC64" w14:textId="77777777" w:rsidTr="00AA1C47">
        <w:trPr>
          <w:trHeight w:val="1330"/>
        </w:trPr>
        <w:tc>
          <w:tcPr>
            <w:tcW w:w="10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01344B3" w14:textId="5BFF61B1" w:rsidR="00EF0012" w:rsidRPr="00AC14FD" w:rsidRDefault="00AC14FD" w:rsidP="005364AE">
            <w:pPr>
              <w:jc w:val="center"/>
              <w:rPr>
                <w:rFonts w:cs="Arial"/>
                <w:b/>
                <w:bCs/>
                <w:color w:val="FFFFFF"/>
                <w:sz w:val="20"/>
              </w:rPr>
            </w:pPr>
            <w:r w:rsidRPr="00AC14FD">
              <w:rPr>
                <w:rFonts w:cs="Arial"/>
                <w:b/>
                <w:bCs/>
                <w:color w:val="FFFFFF"/>
                <w:sz w:val="20"/>
              </w:rPr>
              <w:t>Relevant Occupational Experience</w:t>
            </w:r>
          </w:p>
          <w:p w14:paraId="6E3F5EC4" w14:textId="6A143ED1" w:rsidR="00E72C6E" w:rsidRPr="001D5A5F" w:rsidRDefault="00E72C6E" w:rsidP="005364AE">
            <w:pPr>
              <w:jc w:val="center"/>
              <w:rPr>
                <w:rFonts w:cs="Arial"/>
                <w:b/>
                <w:bCs/>
                <w:color w:val="FFFFFF"/>
              </w:rPr>
            </w:pPr>
            <w:r w:rsidRPr="001D5A5F">
              <w:rPr>
                <w:rFonts w:cs="Arial"/>
                <w:b/>
                <w:bCs/>
                <w:color w:val="FFFFFF"/>
              </w:rPr>
              <w:t>Please give brief details of occupational expertise, relevant work experience and vocational qualifications (e.g. apprenticeships, skill status, VQs attained, etc</w:t>
            </w:r>
            <w:r w:rsidR="00583479">
              <w:rPr>
                <w:rFonts w:cs="Arial"/>
                <w:b/>
                <w:bCs/>
                <w:color w:val="FFFFFF"/>
              </w:rPr>
              <w:t>, or</w:t>
            </w:r>
            <w:r w:rsidR="007F4773">
              <w:rPr>
                <w:rFonts w:cs="Arial"/>
                <w:b/>
                <w:bCs/>
                <w:color w:val="FFFFFF"/>
              </w:rPr>
              <w:t xml:space="preserve"> a</w:t>
            </w:r>
            <w:r w:rsidRPr="001D5A5F">
              <w:rPr>
                <w:rFonts w:cs="Arial"/>
                <w:b/>
                <w:bCs/>
                <w:color w:val="FFFFFF"/>
              </w:rPr>
              <w:t xml:space="preserve"> full CV should be attached to this form to support the application.  Please attach copies of qualification certificates.</w:t>
            </w:r>
          </w:p>
          <w:p w14:paraId="102379F2" w14:textId="558029E0" w:rsidR="00EF0012" w:rsidRPr="001D5A5F" w:rsidRDefault="00EF0012" w:rsidP="005364AE">
            <w:pPr>
              <w:jc w:val="center"/>
              <w:rPr>
                <w:rFonts w:cs="Arial"/>
                <w:bCs/>
                <w:color w:val="FFFFFF"/>
              </w:rPr>
            </w:pPr>
            <w:r w:rsidRPr="001D5A5F">
              <w:rPr>
                <w:rFonts w:cs="Arial"/>
                <w:b/>
                <w:bCs/>
                <w:color w:val="FFFFFF"/>
              </w:rPr>
              <w:t>(</w:t>
            </w:r>
            <w:r w:rsidR="00AC14FD" w:rsidRPr="001D5A5F">
              <w:rPr>
                <w:rFonts w:cs="Arial"/>
                <w:b/>
                <w:bCs/>
                <w:color w:val="FFFFFF"/>
              </w:rPr>
              <w:t>Minimum Requirement</w:t>
            </w:r>
            <w:r w:rsidRPr="001D5A5F">
              <w:rPr>
                <w:rFonts w:cs="Arial"/>
                <w:b/>
                <w:bCs/>
                <w:color w:val="FFFFFF"/>
              </w:rPr>
              <w:t>)</w:t>
            </w:r>
          </w:p>
        </w:tc>
      </w:tr>
      <w:tr w:rsidR="00EF0012" w:rsidRPr="001D5A5F" w14:paraId="5A80CF50" w14:textId="77777777" w:rsidTr="00521F42">
        <w:tblPrEx>
          <w:shd w:val="clear" w:color="auto" w:fill="auto"/>
        </w:tblPrEx>
        <w:trPr>
          <w:trHeight w:val="1001"/>
        </w:trPr>
        <w:tc>
          <w:tcPr>
            <w:tcW w:w="10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36D9D" w14:textId="6CE7B795" w:rsidR="00A41675" w:rsidRPr="001D5A5F" w:rsidRDefault="00A0707F" w:rsidP="005364AE">
            <w:pPr>
              <w:rPr>
                <w:rFonts w:cs="Arial"/>
              </w:rPr>
            </w:pPr>
            <w:sdt>
              <w:sdtPr>
                <w:rPr>
                  <w:rFonts w:cs="Arial"/>
                  <w:b/>
                  <w:sz w:val="20"/>
                  <w:szCs w:val="20"/>
                </w:rPr>
                <w:id w:val="1144855760"/>
                <w:placeholder>
                  <w:docPart w:val="F56CB54464AA4CCA8D900AEAC137B594"/>
                </w:placeholder>
                <w:showingPlcHdr/>
              </w:sdtPr>
              <w:sdtEndPr/>
              <w:sdtContent>
                <w:r w:rsidR="00A41675"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sdtContent>
            </w:sdt>
            <w:r w:rsidR="00A41675" w:rsidRPr="001D5A5F">
              <w:rPr>
                <w:rFonts w:cs="Arial"/>
              </w:rPr>
              <w:t xml:space="preserve"> </w:t>
            </w:r>
          </w:p>
        </w:tc>
      </w:tr>
    </w:tbl>
    <w:p w14:paraId="1783F5C2" w14:textId="77777777" w:rsidR="00D95245" w:rsidRDefault="00D95245" w:rsidP="00D95245">
      <w:pPr>
        <w:pStyle w:val="NoSpacing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F782BDA" w14:textId="5E5900E3" w:rsidR="00B47F47" w:rsidRPr="0057025C" w:rsidRDefault="00804801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CNSG Trainer - Tester</w:t>
      </w:r>
      <w:r w:rsidR="00B47F47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 only</w:t>
      </w:r>
    </w:p>
    <w:tbl>
      <w:tblPr>
        <w:tblW w:w="1016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3"/>
        <w:gridCol w:w="2424"/>
        <w:gridCol w:w="1660"/>
        <w:gridCol w:w="3712"/>
      </w:tblGrid>
      <w:tr w:rsidR="00B47F47" w:rsidRPr="001D5A5F" w14:paraId="5B0107B4" w14:textId="77777777" w:rsidTr="00AA1C47">
        <w:trPr>
          <w:trHeight w:val="454"/>
        </w:trPr>
        <w:tc>
          <w:tcPr>
            <w:tcW w:w="2373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003729CF" w14:textId="77777777" w:rsidR="00B47F47" w:rsidRPr="001D5A5F" w:rsidRDefault="00B47F47" w:rsidP="005364AE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National Safety Passport no:</w:t>
            </w:r>
          </w:p>
        </w:tc>
        <w:sdt>
          <w:sdtPr>
            <w:rPr>
              <w:rFonts w:cs="Arial"/>
            </w:rPr>
            <w:id w:val="-15037369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F4B94FB" w14:textId="09B5222A" w:rsidR="00B47F47" w:rsidRPr="001D5A5F" w:rsidRDefault="008D5285" w:rsidP="005364AE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719F5685" w14:textId="77777777" w:rsidR="00B47F47" w:rsidRPr="001D5A5F" w:rsidRDefault="00B47F47" w:rsidP="005364AE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300512139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C725C7" w14:textId="718F1A7B" w:rsidR="00B47F47" w:rsidRPr="001D5A5F" w:rsidRDefault="001C6B72" w:rsidP="005364AE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B47F47" w:rsidRPr="001D5A5F" w14:paraId="7BA6263C" w14:textId="77777777" w:rsidTr="000951FF">
        <w:trPr>
          <w:trHeight w:val="454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51915803" w14:textId="77777777" w:rsidR="00B47F47" w:rsidRPr="001D5A5F" w:rsidRDefault="00112A71" w:rsidP="00112A71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LaTS</w:t>
            </w:r>
            <w:r w:rsidR="00B47F47" w:rsidRPr="001D5A5F">
              <w:rPr>
                <w:rFonts w:cs="Arial"/>
                <w:b/>
                <w:sz w:val="20"/>
                <w:szCs w:val="20"/>
              </w:rPr>
              <w:t xml:space="preserve"> Passport no:</w:t>
            </w:r>
          </w:p>
        </w:tc>
        <w:sdt>
          <w:sdtPr>
            <w:rPr>
              <w:rFonts w:cs="Arial"/>
            </w:rPr>
            <w:id w:val="-12115749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FEA39D7" w14:textId="4A62419E" w:rsidR="00B47F47" w:rsidRPr="001D5A5F" w:rsidRDefault="007A75FC" w:rsidP="005364AE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7B9C345" w14:textId="77777777" w:rsidR="00B47F47" w:rsidRPr="001D5A5F" w:rsidRDefault="00B47F47" w:rsidP="005364AE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-718668507"/>
            <w:placeholder>
              <w:docPart w:val="DefaultPlaceholder_-185401343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C8529EC" w14:textId="6F0B80DE" w:rsidR="00B47F47" w:rsidRPr="001D5A5F" w:rsidRDefault="00602D6D" w:rsidP="005364AE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</w:tbl>
    <w:p w14:paraId="215EEC80" w14:textId="69B64286" w:rsidR="00363695" w:rsidRDefault="00363695" w:rsidP="00363695">
      <w:pPr>
        <w:pStyle w:val="NoSpacing"/>
        <w:rPr>
          <w:rFonts w:ascii="Arial" w:hAnsi="Arial" w:cs="Arial"/>
          <w:b/>
          <w:color w:val="9E0040"/>
          <w:sz w:val="24"/>
          <w:szCs w:val="24"/>
        </w:rPr>
      </w:pPr>
    </w:p>
    <w:p w14:paraId="0426F3A3" w14:textId="32BE5E83" w:rsidR="00B73079" w:rsidRPr="0057025C" w:rsidRDefault="006C165A" w:rsidP="00B73079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nternational </w:t>
      </w:r>
      <w:r w:rsidR="000B47F4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Health and </w:t>
      </w:r>
      <w:r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afety Passport (I</w:t>
      </w:r>
      <w:r w:rsidR="000B47F4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</w:t>
      </w:r>
      <w:r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89077A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)</w:t>
      </w:r>
      <w:r w:rsidR="00B73079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Trainer only</w:t>
      </w:r>
      <w:r w:rsidR="00915D6F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tbl>
      <w:tblPr>
        <w:tblW w:w="10169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3"/>
        <w:gridCol w:w="2424"/>
        <w:gridCol w:w="1660"/>
        <w:gridCol w:w="3712"/>
      </w:tblGrid>
      <w:tr w:rsidR="00B73079" w:rsidRPr="001D5A5F" w14:paraId="7EF3F8D9" w14:textId="77777777" w:rsidTr="002941EC">
        <w:trPr>
          <w:trHeight w:val="643"/>
        </w:trPr>
        <w:tc>
          <w:tcPr>
            <w:tcW w:w="2373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655D70C1" w14:textId="0D6C163F" w:rsidR="00B73079" w:rsidRPr="001D5A5F" w:rsidRDefault="000B47F4" w:rsidP="004D753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Foundation</w:t>
            </w:r>
            <w:r w:rsidR="00B73079" w:rsidRPr="001D5A5F">
              <w:rPr>
                <w:rFonts w:cs="Arial"/>
                <w:b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sz w:val="20"/>
                <w:szCs w:val="20"/>
              </w:rPr>
              <w:t xml:space="preserve">Safety </w:t>
            </w:r>
            <w:r w:rsidR="00B73079" w:rsidRPr="001D5A5F">
              <w:rPr>
                <w:rFonts w:cs="Arial"/>
                <w:b/>
                <w:sz w:val="20"/>
                <w:szCs w:val="20"/>
              </w:rPr>
              <w:t>Passport no:</w:t>
            </w:r>
          </w:p>
        </w:tc>
        <w:sdt>
          <w:sdtPr>
            <w:rPr>
              <w:rFonts w:cs="Arial"/>
            </w:rPr>
            <w:id w:val="1367332080"/>
            <w:placeholder>
              <w:docPart w:val="5D91E98E3D6049E787E6CE69B69DE560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BB9353" w14:textId="77777777" w:rsidR="00B73079" w:rsidRPr="001D5A5F" w:rsidRDefault="00B73079" w:rsidP="004D7535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530FB09E" w14:textId="77777777" w:rsidR="00B73079" w:rsidRPr="001D5A5F" w:rsidRDefault="00B73079" w:rsidP="004D7535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1530450745"/>
            <w:placeholder>
              <w:docPart w:val="B044409702B443ECB712D974065C9F0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F77298" w14:textId="77777777" w:rsidR="00B73079" w:rsidRPr="001D5A5F" w:rsidRDefault="00B73079" w:rsidP="004D7535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B73079" w:rsidRPr="001D5A5F" w14:paraId="291C6DB9" w14:textId="77777777" w:rsidTr="002941EC">
        <w:trPr>
          <w:trHeight w:val="552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709E8F8B" w14:textId="501A2F37" w:rsidR="00B73079" w:rsidRPr="001D5A5F" w:rsidRDefault="000B47F4" w:rsidP="004D7535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dvanced</w:t>
            </w:r>
            <w:r w:rsidR="00B73079" w:rsidRPr="001D5A5F">
              <w:rPr>
                <w:rFonts w:cs="Arial"/>
                <w:b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sz w:val="20"/>
                <w:szCs w:val="20"/>
              </w:rPr>
              <w:t xml:space="preserve">Safety </w:t>
            </w:r>
            <w:r w:rsidR="00B73079" w:rsidRPr="001D5A5F">
              <w:rPr>
                <w:rFonts w:cs="Arial"/>
                <w:b/>
                <w:sz w:val="20"/>
                <w:szCs w:val="20"/>
              </w:rPr>
              <w:t>Passport no:</w:t>
            </w:r>
          </w:p>
        </w:tc>
        <w:sdt>
          <w:sdtPr>
            <w:rPr>
              <w:rFonts w:cs="Arial"/>
            </w:rPr>
            <w:id w:val="-1580123992"/>
            <w:placeholder>
              <w:docPart w:val="5D91E98E3D6049E787E6CE69B69DE560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DF5CB4C" w14:textId="77777777" w:rsidR="00B73079" w:rsidRPr="001D5A5F" w:rsidRDefault="00B73079" w:rsidP="004D7535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2984E991" w14:textId="77777777" w:rsidR="00B73079" w:rsidRPr="001D5A5F" w:rsidRDefault="00B73079" w:rsidP="004D7535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-915708752"/>
            <w:placeholder>
              <w:docPart w:val="B044409702B443ECB712D974065C9F0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B013A09" w14:textId="77777777" w:rsidR="00B73079" w:rsidRPr="001D5A5F" w:rsidRDefault="00B73079" w:rsidP="004D7535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0B47F4" w:rsidRPr="001D5A5F" w14:paraId="13731422" w14:textId="77777777" w:rsidTr="002941EC">
        <w:trPr>
          <w:trHeight w:val="560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67F7C85C" w14:textId="56FF33ED" w:rsidR="000B47F4" w:rsidRPr="001D5A5F" w:rsidRDefault="000B47F4" w:rsidP="000B47F4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Supervisor</w:t>
            </w:r>
            <w:r w:rsidRPr="001D5A5F">
              <w:rPr>
                <w:rFonts w:cs="Arial"/>
                <w:b/>
                <w:sz w:val="20"/>
                <w:szCs w:val="20"/>
              </w:rPr>
              <w:t xml:space="preserve"> Safety Passport no:</w:t>
            </w:r>
          </w:p>
        </w:tc>
        <w:sdt>
          <w:sdtPr>
            <w:rPr>
              <w:rFonts w:cs="Arial"/>
            </w:rPr>
            <w:id w:val="1339582025"/>
            <w:placeholder>
              <w:docPart w:val="7A59A80FA4014B37848642C9576822D9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7CE71C7" w14:textId="32929987" w:rsidR="000B47F4" w:rsidRDefault="000B47F4" w:rsidP="000B47F4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35EF988A" w14:textId="356E6092" w:rsidR="000B47F4" w:rsidRPr="001D5A5F" w:rsidRDefault="000B47F4" w:rsidP="000B47F4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1466933210"/>
            <w:placeholder>
              <w:docPart w:val="3B3F0DE2228D464595C178B5A1F0691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3BBB748" w14:textId="667B849F" w:rsidR="000B47F4" w:rsidRDefault="000B47F4" w:rsidP="000B47F4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0B47F4" w:rsidRPr="001D5A5F" w14:paraId="13720E42" w14:textId="77777777" w:rsidTr="002941EC">
        <w:trPr>
          <w:trHeight w:val="555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381905A5" w14:textId="5AB0CB0A" w:rsidR="000B47F4" w:rsidRPr="001D5A5F" w:rsidRDefault="000B47F4" w:rsidP="000B47F4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Environmental </w:t>
            </w:r>
            <w:r w:rsidRPr="001D5A5F">
              <w:rPr>
                <w:rFonts w:cs="Arial"/>
                <w:b/>
                <w:sz w:val="20"/>
                <w:szCs w:val="20"/>
              </w:rPr>
              <w:t>S</w:t>
            </w:r>
            <w:r>
              <w:rPr>
                <w:rFonts w:cs="Arial"/>
                <w:b/>
                <w:sz w:val="20"/>
                <w:szCs w:val="20"/>
              </w:rPr>
              <w:t>afety</w:t>
            </w:r>
            <w:r w:rsidRPr="001D5A5F">
              <w:rPr>
                <w:rFonts w:cs="Arial"/>
                <w:b/>
                <w:sz w:val="20"/>
                <w:szCs w:val="20"/>
              </w:rPr>
              <w:t xml:space="preserve"> Passport no:</w:t>
            </w:r>
          </w:p>
        </w:tc>
        <w:sdt>
          <w:sdtPr>
            <w:rPr>
              <w:rFonts w:cs="Arial"/>
            </w:rPr>
            <w:id w:val="-633324815"/>
            <w:placeholder>
              <w:docPart w:val="402AEBE9E1BB4CD096B2B17109752B45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2FA68C1" w14:textId="4B2FB2B3" w:rsidR="000B47F4" w:rsidRDefault="000B47F4" w:rsidP="000B47F4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4B917779" w14:textId="22A5C7C4" w:rsidR="000B47F4" w:rsidRPr="001D5A5F" w:rsidRDefault="000B47F4" w:rsidP="000B47F4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-2044133968"/>
            <w:placeholder>
              <w:docPart w:val="E6626FF53BF9450992A1E71127B44D8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6A1421D" w14:textId="4CED72E2" w:rsidR="000B47F4" w:rsidRDefault="000B47F4" w:rsidP="000B47F4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441C0D" w:rsidRPr="001D5A5F" w14:paraId="0B9FB967" w14:textId="77777777" w:rsidTr="002941EC">
        <w:trPr>
          <w:trHeight w:val="562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nil"/>
            </w:tcBorders>
            <w:shd w:val="clear" w:color="auto" w:fill="002060"/>
            <w:vAlign w:val="center"/>
          </w:tcPr>
          <w:p w14:paraId="2BBBA316" w14:textId="13D82B08" w:rsidR="00441C0D" w:rsidRDefault="00441C0D" w:rsidP="00441C0D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Risk Assessment </w:t>
            </w:r>
            <w:r w:rsidRPr="001D5A5F">
              <w:rPr>
                <w:rFonts w:cs="Arial"/>
                <w:b/>
                <w:sz w:val="20"/>
                <w:szCs w:val="20"/>
              </w:rPr>
              <w:t>S</w:t>
            </w:r>
            <w:r>
              <w:rPr>
                <w:rFonts w:cs="Arial"/>
                <w:b/>
                <w:sz w:val="20"/>
                <w:szCs w:val="20"/>
              </w:rPr>
              <w:t>afety</w:t>
            </w:r>
            <w:r w:rsidRPr="001D5A5F">
              <w:rPr>
                <w:rFonts w:cs="Arial"/>
                <w:b/>
                <w:sz w:val="20"/>
                <w:szCs w:val="20"/>
              </w:rPr>
              <w:t xml:space="preserve"> Passport no:</w:t>
            </w:r>
          </w:p>
        </w:tc>
        <w:sdt>
          <w:sdtPr>
            <w:rPr>
              <w:rFonts w:cs="Arial"/>
            </w:rPr>
            <w:id w:val="-1762130483"/>
            <w:placeholder>
              <w:docPart w:val="1618A6ECD8E0443CBC77634ADB83E86F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86C5317" w14:textId="1AC190A5" w:rsidR="00441C0D" w:rsidRDefault="00441C0D" w:rsidP="00441C0D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auto"/>
            </w:tcBorders>
            <w:shd w:val="clear" w:color="auto" w:fill="002060"/>
            <w:vAlign w:val="center"/>
          </w:tcPr>
          <w:p w14:paraId="4EBC79DD" w14:textId="35A90DE6" w:rsidR="00441C0D" w:rsidRPr="001D5A5F" w:rsidRDefault="00441C0D" w:rsidP="00441C0D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-128550138"/>
            <w:placeholder>
              <w:docPart w:val="BBD30FFFE23041568D245C9A5C273D5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F9BEB54" w14:textId="735F406A" w:rsidR="00441C0D" w:rsidRDefault="00441C0D" w:rsidP="00441C0D">
                <w:pPr>
                  <w:rPr>
                    <w:rFonts w:cs="Arial"/>
                  </w:rPr>
                </w:pPr>
                <w:r w:rsidRPr="00C52B01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  <w:tr w:rsidR="00441C0D" w:rsidRPr="001D5A5F" w14:paraId="6728E517" w14:textId="77777777" w:rsidTr="002941EC">
        <w:trPr>
          <w:trHeight w:val="655"/>
        </w:trPr>
        <w:tc>
          <w:tcPr>
            <w:tcW w:w="2373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A652CAA" w14:textId="5D972AA4" w:rsidR="00441C0D" w:rsidRDefault="00441C0D" w:rsidP="00441C0D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Working at Heights </w:t>
            </w:r>
            <w:r w:rsidRPr="001D5A5F">
              <w:rPr>
                <w:rFonts w:cs="Arial"/>
                <w:b/>
                <w:sz w:val="20"/>
                <w:szCs w:val="20"/>
              </w:rPr>
              <w:t>S</w:t>
            </w:r>
            <w:r>
              <w:rPr>
                <w:rFonts w:cs="Arial"/>
                <w:b/>
                <w:sz w:val="20"/>
                <w:szCs w:val="20"/>
              </w:rPr>
              <w:t>afety</w:t>
            </w:r>
            <w:r w:rsidRPr="001D5A5F">
              <w:rPr>
                <w:rFonts w:cs="Arial"/>
                <w:b/>
                <w:sz w:val="20"/>
                <w:szCs w:val="20"/>
              </w:rPr>
              <w:t xml:space="preserve"> Passport no:</w:t>
            </w:r>
          </w:p>
        </w:tc>
        <w:sdt>
          <w:sdtPr>
            <w:rPr>
              <w:rFonts w:cs="Arial"/>
            </w:rPr>
            <w:id w:val="-651210880"/>
            <w:placeholder>
              <w:docPart w:val="DB06CFF1FFA442E38AB01C52D8419CFD"/>
            </w:placeholder>
            <w:showingPlcHdr/>
          </w:sdtPr>
          <w:sdtEndPr/>
          <w:sdtContent>
            <w:tc>
              <w:tcPr>
                <w:tcW w:w="242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66F4AF5" w14:textId="2499A1D3" w:rsidR="00441C0D" w:rsidRDefault="00441C0D" w:rsidP="00441C0D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69B3A45" w14:textId="28F95D56" w:rsidR="00441C0D" w:rsidRPr="001D5A5F" w:rsidRDefault="00441C0D" w:rsidP="00441C0D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Expiry Date:</w:t>
            </w:r>
          </w:p>
        </w:tc>
        <w:sdt>
          <w:sdtPr>
            <w:rPr>
              <w:rFonts w:cs="Arial"/>
            </w:rPr>
            <w:id w:val="-1311711138"/>
            <w:placeholder>
              <w:docPart w:val="6CE63A5B1F0846378C336730A83F5D4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712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C175BC8" w14:textId="797F5D40" w:rsidR="00441C0D" w:rsidRDefault="00441C0D" w:rsidP="00441C0D">
                <w:pPr>
                  <w:rPr>
                    <w:rFonts w:cs="Arial"/>
                  </w:rPr>
                </w:pPr>
                <w:r w:rsidRPr="00C52B01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tc>
          </w:sdtContent>
        </w:sdt>
      </w:tr>
    </w:tbl>
    <w:p w14:paraId="51A3B833" w14:textId="77777777" w:rsidR="00363695" w:rsidRPr="0057025C" w:rsidRDefault="000254FC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567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bookmarkStart w:id="0" w:name="_Hlk4676013"/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Part</w:t>
      </w:r>
      <w:r w:rsidR="00FF74E0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3</w:t>
      </w: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9D493B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–</w:t>
      </w: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ignatories</w:t>
      </w:r>
    </w:p>
    <w:bookmarkEnd w:id="0"/>
    <w:p w14:paraId="312E4874" w14:textId="77777777" w:rsidR="000254FC" w:rsidRPr="001D5A5F" w:rsidRDefault="000254FC" w:rsidP="009D493B">
      <w:pPr>
        <w:rPr>
          <w:rFonts w:cs="Arial"/>
          <w:b/>
          <w:sz w:val="20"/>
        </w:rPr>
        <w:sectPr w:rsidR="000254FC" w:rsidRPr="001D5A5F" w:rsidSect="00B02C3E">
          <w:headerReference w:type="default" r:id="rId9"/>
          <w:footerReference w:type="default" r:id="rId10"/>
          <w:pgSz w:w="11906" w:h="16838"/>
          <w:pgMar w:top="1568" w:right="1440" w:bottom="993" w:left="1560" w:header="144" w:footer="567" w:gutter="0"/>
          <w:cols w:space="708"/>
          <w:docGrid w:linePitch="360"/>
        </w:sectPr>
      </w:pPr>
    </w:p>
    <w:tbl>
      <w:tblPr>
        <w:tblW w:w="1020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2"/>
        <w:gridCol w:w="4472"/>
        <w:gridCol w:w="3262"/>
      </w:tblGrid>
      <w:tr w:rsidR="00442BCA" w:rsidRPr="001D5A5F" w14:paraId="427A56AD" w14:textId="77777777" w:rsidTr="0057025C">
        <w:trPr>
          <w:trHeight w:val="745"/>
        </w:trPr>
        <w:tc>
          <w:tcPr>
            <w:tcW w:w="10206" w:type="dxa"/>
            <w:gridSpan w:val="3"/>
            <w:shd w:val="clear" w:color="auto" w:fill="002060"/>
            <w:vAlign w:val="center"/>
          </w:tcPr>
          <w:p w14:paraId="49D31931" w14:textId="34B6241A" w:rsidR="00442BCA" w:rsidRPr="005F05F0" w:rsidRDefault="00442BCA" w:rsidP="005F05F0">
            <w:pPr>
              <w:pStyle w:val="NoSpacing"/>
              <w:rPr>
                <w:rFonts w:ascii="Arial" w:hAnsi="Arial" w:cs="Arial"/>
                <w:b/>
              </w:rPr>
            </w:pPr>
            <w:r w:rsidRPr="005F05F0">
              <w:rPr>
                <w:rFonts w:ascii="Arial" w:hAnsi="Arial" w:cs="Arial"/>
                <w:b/>
                <w:sz w:val="20"/>
              </w:rPr>
              <w:t>Please sign to confirm that you support this application for registration as a Trainer-Tester Invigilator –Test Coordinator.</w:t>
            </w:r>
          </w:p>
        </w:tc>
      </w:tr>
      <w:tr w:rsidR="00D30382" w:rsidRPr="001D5A5F" w14:paraId="45A364BA" w14:textId="77777777" w:rsidTr="0057025C">
        <w:trPr>
          <w:trHeight w:val="600"/>
        </w:trPr>
        <w:tc>
          <w:tcPr>
            <w:tcW w:w="2472" w:type="dxa"/>
            <w:shd w:val="clear" w:color="auto" w:fill="002060"/>
            <w:vAlign w:val="center"/>
          </w:tcPr>
          <w:p w14:paraId="579E50F2" w14:textId="13558989" w:rsidR="00844EED" w:rsidRDefault="00D30382" w:rsidP="005364AE">
            <w:pPr>
              <w:rPr>
                <w:rFonts w:cs="Arial"/>
                <w:b/>
                <w:sz w:val="20"/>
                <w:szCs w:val="20"/>
              </w:rPr>
            </w:pPr>
            <w:r w:rsidRPr="005F05F0">
              <w:rPr>
                <w:rFonts w:cs="Arial"/>
                <w:b/>
                <w:sz w:val="20"/>
                <w:szCs w:val="20"/>
              </w:rPr>
              <w:t>Applicants Signature:</w:t>
            </w:r>
          </w:p>
          <w:p w14:paraId="538A0052" w14:textId="703B226D" w:rsidR="00844EED" w:rsidRDefault="00844EED" w:rsidP="00844EED">
            <w:pPr>
              <w:rPr>
                <w:rFonts w:cs="Arial"/>
                <w:sz w:val="20"/>
                <w:szCs w:val="20"/>
              </w:rPr>
            </w:pPr>
          </w:p>
          <w:p w14:paraId="27A4AB3B" w14:textId="77777777" w:rsidR="00D30382" w:rsidRPr="00844EED" w:rsidRDefault="00D30382" w:rsidP="00844EED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4472" w:type="dxa"/>
            <w:vAlign w:val="center"/>
          </w:tcPr>
          <w:sdt>
            <w:sdtPr>
              <w:rPr>
                <w:rFonts w:cs="Arial"/>
              </w:rPr>
              <w:id w:val="1375268852"/>
              <w:placeholder>
                <w:docPart w:val="433FB7DB88594C17B5B0C1D9F9C071B0"/>
              </w:placeholder>
              <w:showingPlcHdr/>
            </w:sdtPr>
            <w:sdtEndPr/>
            <w:sdtContent>
              <w:p w14:paraId="6F9446B4" w14:textId="365F20B7" w:rsidR="00D30382" w:rsidRPr="001D5A5F" w:rsidRDefault="00CD1EFD" w:rsidP="004A4B02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sdtContent>
          </w:sdt>
        </w:tc>
        <w:tc>
          <w:tcPr>
            <w:tcW w:w="3262" w:type="dxa"/>
            <w:shd w:val="clear" w:color="auto" w:fill="auto"/>
            <w:vAlign w:val="center"/>
          </w:tcPr>
          <w:p w14:paraId="308AB413" w14:textId="5464A7A5" w:rsidR="00305D09" w:rsidRPr="001D5A5F" w:rsidRDefault="00D30382" w:rsidP="005364AE">
            <w:pPr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Date:</w:t>
            </w:r>
          </w:p>
          <w:sdt>
            <w:sdtPr>
              <w:rPr>
                <w:rFonts w:cs="Arial"/>
              </w:rPr>
              <w:id w:val="-1574493635"/>
              <w:placeholder>
                <w:docPart w:val="DefaultPlaceholder_-1854013437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542B1BC3" w14:textId="6C218AF6" w:rsidR="00D30382" w:rsidRPr="001D5A5F" w:rsidRDefault="00602D6D" w:rsidP="005364AE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sdtContent>
          </w:sdt>
          <w:p w14:paraId="14D4E009" w14:textId="77777777" w:rsidR="00D30382" w:rsidRPr="001D5A5F" w:rsidRDefault="00D30382" w:rsidP="005364AE">
            <w:pPr>
              <w:rPr>
                <w:rFonts w:cs="Arial"/>
              </w:rPr>
            </w:pPr>
          </w:p>
        </w:tc>
      </w:tr>
      <w:tr w:rsidR="00305D09" w:rsidRPr="001D5A5F" w14:paraId="13DB0DA3" w14:textId="77777777" w:rsidTr="0057025C">
        <w:trPr>
          <w:trHeight w:val="600"/>
        </w:trPr>
        <w:tc>
          <w:tcPr>
            <w:tcW w:w="2472" w:type="dxa"/>
            <w:shd w:val="clear" w:color="auto" w:fill="002060"/>
            <w:vAlign w:val="center"/>
          </w:tcPr>
          <w:p w14:paraId="285C1AE6" w14:textId="77777777" w:rsidR="00305D09" w:rsidRPr="001D5A5F" w:rsidRDefault="00305D09" w:rsidP="005364AE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Applicants Email:</w:t>
            </w:r>
          </w:p>
        </w:tc>
        <w:sdt>
          <w:sdtPr>
            <w:rPr>
              <w:rFonts w:cs="Arial"/>
              <w:sz w:val="20"/>
              <w:szCs w:val="20"/>
            </w:rPr>
            <w:id w:val="209589168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34" w:type="dxa"/>
                <w:gridSpan w:val="2"/>
                <w:vAlign w:val="center"/>
              </w:tcPr>
              <w:p w14:paraId="7080AF89" w14:textId="416EDD5A" w:rsidR="00305D09" w:rsidRPr="001D5A5F" w:rsidRDefault="00CD1EFD" w:rsidP="005364AE">
                <w:pPr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</w:tbl>
    <w:p w14:paraId="70F8F042" w14:textId="77777777" w:rsidR="00305D09" w:rsidRPr="001D5A5F" w:rsidRDefault="00305D09" w:rsidP="00B47F47">
      <w:pPr>
        <w:tabs>
          <w:tab w:val="left" w:pos="4170"/>
        </w:tabs>
        <w:rPr>
          <w:rFonts w:cs="Arial"/>
          <w:szCs w:val="18"/>
        </w:rPr>
      </w:pPr>
    </w:p>
    <w:tbl>
      <w:tblPr>
        <w:tblW w:w="1020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4473"/>
        <w:gridCol w:w="3263"/>
      </w:tblGrid>
      <w:tr w:rsidR="008F23D3" w:rsidRPr="001D5A5F" w14:paraId="747EF5A2" w14:textId="77777777" w:rsidTr="0057025C">
        <w:trPr>
          <w:trHeight w:val="726"/>
        </w:trPr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4BCA7D2" w14:textId="7DFF3C07" w:rsidR="008F23D3" w:rsidRPr="00B25336" w:rsidRDefault="008F23D3" w:rsidP="00B25336">
            <w:pPr>
              <w:tabs>
                <w:tab w:val="left" w:pos="4170"/>
              </w:tabs>
              <w:ind w:right="3"/>
              <w:rPr>
                <w:rFonts w:cs="Arial"/>
                <w:b/>
                <w:sz w:val="22"/>
                <w:szCs w:val="22"/>
              </w:rPr>
            </w:pPr>
            <w:r w:rsidRPr="005F05F0">
              <w:rPr>
                <w:rFonts w:cs="Arial"/>
                <w:b/>
                <w:sz w:val="20"/>
                <w:szCs w:val="22"/>
              </w:rPr>
              <w:t>Please sign to confirm that you support this application for registration as a Trainer-Tester-Invigilator- Test Coordinator on behalf of the applicant.</w:t>
            </w:r>
          </w:p>
        </w:tc>
      </w:tr>
      <w:tr w:rsidR="00CC646C" w:rsidRPr="001D5A5F" w14:paraId="7E2AC3E4" w14:textId="77777777" w:rsidTr="0057025C">
        <w:trPr>
          <w:trHeight w:val="454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3C1EBBD" w14:textId="77777777" w:rsidR="00CC646C" w:rsidRPr="001D5A5F" w:rsidRDefault="00CC646C" w:rsidP="00FF74E0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Training Providers Signature:</w:t>
            </w:r>
          </w:p>
        </w:tc>
        <w:sdt>
          <w:sdtPr>
            <w:rPr>
              <w:rFonts w:cs="Arial"/>
            </w:rPr>
            <w:id w:val="-98069574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4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7D78C5" w14:textId="19B1CF73" w:rsidR="00CC646C" w:rsidRPr="001D5A5F" w:rsidRDefault="00647403" w:rsidP="00FF74E0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3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EDF81" w14:textId="77777777" w:rsidR="00CC646C" w:rsidRPr="001D5A5F" w:rsidRDefault="00CC646C" w:rsidP="00FF74E0">
            <w:pPr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Date:</w:t>
            </w:r>
          </w:p>
          <w:p w14:paraId="45212BB5" w14:textId="77777777" w:rsidR="00CC646C" w:rsidRPr="001D5A5F" w:rsidRDefault="00CC646C" w:rsidP="00FF74E0">
            <w:pPr>
              <w:rPr>
                <w:rFonts w:cs="Arial"/>
              </w:rPr>
            </w:pPr>
          </w:p>
          <w:sdt>
            <w:sdtPr>
              <w:rPr>
                <w:rFonts w:cs="Arial"/>
              </w:rPr>
              <w:id w:val="1396857515"/>
              <w:placeholder>
                <w:docPart w:val="DefaultPlaceholder_-1854013437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2496A269" w14:textId="51A201C5" w:rsidR="00CC646C" w:rsidRPr="001D5A5F" w:rsidRDefault="00AB5E05" w:rsidP="00FF74E0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sdtContent>
          </w:sdt>
          <w:p w14:paraId="41E15FF3" w14:textId="77777777" w:rsidR="00CC646C" w:rsidRPr="001D5A5F" w:rsidRDefault="00CC646C" w:rsidP="00FF74E0">
            <w:pPr>
              <w:rPr>
                <w:rFonts w:cs="Arial"/>
              </w:rPr>
            </w:pPr>
          </w:p>
        </w:tc>
      </w:tr>
      <w:tr w:rsidR="00305D09" w:rsidRPr="001D5A5F" w14:paraId="6B602D36" w14:textId="77777777" w:rsidTr="0057025C">
        <w:trPr>
          <w:trHeight w:val="524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9AA0122" w14:textId="77777777" w:rsidR="00305D09" w:rsidRPr="001D5A5F" w:rsidRDefault="00305D09" w:rsidP="0057025C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Name:</w:t>
            </w:r>
          </w:p>
          <w:p w14:paraId="19FA4035" w14:textId="2D5E33D1" w:rsidR="00305D09" w:rsidRPr="001D5A5F" w:rsidRDefault="00305D09" w:rsidP="0057025C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(Please print)</w:t>
            </w:r>
            <w:r w:rsidR="0057025C">
              <w:rPr>
                <w:rFonts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cs="Arial"/>
              <w:sz w:val="20"/>
              <w:szCs w:val="20"/>
            </w:rPr>
            <w:id w:val="-172990936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7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07DF657" w14:textId="7B3446AE" w:rsidR="00305D09" w:rsidRPr="001D5A5F" w:rsidRDefault="00647403" w:rsidP="00FF74E0">
                <w:pPr>
                  <w:rPr>
                    <w:rFonts w:cs="Arial"/>
                    <w:sz w:val="20"/>
                    <w:szCs w:val="20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</w:tr>
    </w:tbl>
    <w:p w14:paraId="620B0C24" w14:textId="77777777" w:rsidR="00022712" w:rsidRDefault="00022712" w:rsidP="00FF74E0">
      <w:pPr>
        <w:rPr>
          <w:rFonts w:cs="Arial"/>
          <w:sz w:val="20"/>
          <w:szCs w:val="20"/>
        </w:rPr>
      </w:pPr>
    </w:p>
    <w:p w14:paraId="63B36701" w14:textId="1735FECC" w:rsidR="004A6609" w:rsidRPr="0057025C" w:rsidRDefault="00516971" w:rsidP="0057025C">
      <w:pPr>
        <w:tabs>
          <w:tab w:val="center" w:pos="4680"/>
          <w:tab w:val="center" w:pos="5103"/>
          <w:tab w:val="right" w:pos="9360"/>
          <w:tab w:val="right" w:pos="9540"/>
        </w:tabs>
        <w:spacing w:before="120"/>
        <w:ind w:left="-426"/>
        <w:jc w:val="both"/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sectPr w:rsidR="004A6609" w:rsidRPr="0057025C" w:rsidSect="00156276">
          <w:type w:val="continuous"/>
          <w:pgSz w:w="11906" w:h="16838"/>
          <w:pgMar w:top="1560" w:right="1440" w:bottom="1440" w:left="1440" w:header="144" w:footer="567" w:gutter="0"/>
          <w:cols w:space="708"/>
          <w:formProt w:val="0"/>
          <w:docGrid w:linePitch="360"/>
        </w:sectPr>
      </w:pP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art </w:t>
      </w:r>
      <w:r w:rsidR="00F066E5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4 </w:t>
      </w:r>
      <w:r w:rsidR="00B25336"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- </w:t>
      </w:r>
      <w:r w:rsidRPr="0057025C">
        <w:rPr>
          <w:rFonts w:cs="Arial"/>
          <w:b/>
          <w:color w:val="9E0040"/>
          <w:sz w:val="24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fficial ECITB use only</w:t>
      </w:r>
    </w:p>
    <w:tbl>
      <w:tblPr>
        <w:tblW w:w="10206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70"/>
        <w:gridCol w:w="4473"/>
        <w:gridCol w:w="3263"/>
      </w:tblGrid>
      <w:tr w:rsidR="0058043A" w:rsidRPr="00521F42" w14:paraId="0340C7DF" w14:textId="77777777" w:rsidTr="0057025C">
        <w:trPr>
          <w:trHeight w:val="619"/>
        </w:trPr>
        <w:tc>
          <w:tcPr>
            <w:tcW w:w="102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9245E40" w14:textId="7406B887" w:rsidR="0058043A" w:rsidRPr="00521F42" w:rsidRDefault="00BA57CA" w:rsidP="00521F42">
            <w:pPr>
              <w:shd w:val="clear" w:color="auto" w:fill="002060"/>
              <w:rPr>
                <w:rFonts w:cs="Arial"/>
                <w:b/>
                <w:color w:val="9E0040"/>
                <w:sz w:val="24"/>
              </w:rPr>
            </w:pPr>
            <w:r w:rsidRPr="00521F42">
              <w:rPr>
                <w:rFonts w:cs="Arial"/>
                <w:b/>
                <w:sz w:val="20"/>
                <w:szCs w:val="20"/>
              </w:rPr>
              <w:t>Approvers</w:t>
            </w:r>
            <w:r w:rsidR="003F5AED" w:rsidRPr="00521F42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521F42">
              <w:rPr>
                <w:rFonts w:cs="Arial"/>
                <w:b/>
                <w:sz w:val="20"/>
                <w:szCs w:val="20"/>
              </w:rPr>
              <w:t>Details</w:t>
            </w:r>
            <w:r w:rsidRPr="00521F42">
              <w:rPr>
                <w:rFonts w:cs="Arial"/>
                <w:b/>
                <w:color w:val="9E0040"/>
                <w:sz w:val="24"/>
              </w:rPr>
              <w:t xml:space="preserve"> </w:t>
            </w:r>
          </w:p>
        </w:tc>
      </w:tr>
      <w:tr w:rsidR="0058043A" w:rsidRPr="001D5A5F" w14:paraId="11452ED4" w14:textId="77777777" w:rsidTr="0057025C">
        <w:trPr>
          <w:trHeight w:val="454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7406AFC" w14:textId="15AF7A4E" w:rsidR="0058043A" w:rsidRPr="001D5A5F" w:rsidRDefault="00810FA4" w:rsidP="004C770F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Approvers </w:t>
            </w:r>
            <w:r w:rsidRPr="001D5A5F">
              <w:rPr>
                <w:rFonts w:cs="Arial"/>
                <w:b/>
                <w:sz w:val="20"/>
                <w:szCs w:val="20"/>
              </w:rPr>
              <w:t>Signature</w:t>
            </w:r>
            <w:r w:rsidR="0058043A" w:rsidRPr="001D5A5F">
              <w:rPr>
                <w:rFonts w:cs="Arial"/>
                <w:b/>
                <w:sz w:val="20"/>
                <w:szCs w:val="20"/>
              </w:rPr>
              <w:t>:</w:t>
            </w:r>
          </w:p>
        </w:tc>
        <w:sdt>
          <w:sdtPr>
            <w:rPr>
              <w:rFonts w:cs="Arial"/>
            </w:rPr>
            <w:id w:val="-1030797209"/>
            <w:placeholder>
              <w:docPart w:val="E73E52EF26C54935931F844318DAF93C"/>
            </w:placeholder>
            <w:showingPlcHdr/>
          </w:sdtPr>
          <w:sdtEndPr/>
          <w:sdtContent>
            <w:tc>
              <w:tcPr>
                <w:tcW w:w="44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D552F80" w14:textId="77777777" w:rsidR="0058043A" w:rsidRPr="001D5A5F" w:rsidRDefault="0058043A" w:rsidP="004C770F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here to enter text.</w:t>
                </w:r>
              </w:p>
            </w:tc>
          </w:sdtContent>
        </w:sdt>
        <w:tc>
          <w:tcPr>
            <w:tcW w:w="3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C05D6" w14:textId="77777777" w:rsidR="0058043A" w:rsidRPr="001D5A5F" w:rsidRDefault="0058043A" w:rsidP="004C770F">
            <w:pPr>
              <w:rPr>
                <w:rFonts w:cs="Arial"/>
                <w:sz w:val="20"/>
                <w:szCs w:val="20"/>
              </w:rPr>
            </w:pPr>
            <w:r w:rsidRPr="001D5A5F">
              <w:rPr>
                <w:rFonts w:cs="Arial"/>
                <w:sz w:val="20"/>
                <w:szCs w:val="20"/>
              </w:rPr>
              <w:t>Date:</w:t>
            </w:r>
          </w:p>
          <w:p w14:paraId="4048AF65" w14:textId="77777777" w:rsidR="0058043A" w:rsidRPr="001D5A5F" w:rsidRDefault="0058043A" w:rsidP="004C770F">
            <w:pPr>
              <w:rPr>
                <w:rFonts w:cs="Arial"/>
              </w:rPr>
            </w:pPr>
          </w:p>
          <w:sdt>
            <w:sdtPr>
              <w:rPr>
                <w:rFonts w:cs="Arial"/>
              </w:rPr>
              <w:id w:val="-306630648"/>
              <w:placeholder>
                <w:docPart w:val="58F2B8E558824225A66CB0B9A5F01BD5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3F7D8890" w14:textId="77777777" w:rsidR="0058043A" w:rsidRPr="001D5A5F" w:rsidRDefault="0058043A" w:rsidP="004C770F">
                <w:pPr>
                  <w:rPr>
                    <w:rFonts w:cs="Arial"/>
                  </w:rPr>
                </w:pPr>
                <w:r w:rsidRPr="005C7E18">
                  <w:rPr>
                    <w:rStyle w:val="PlaceholderText"/>
                    <w:rFonts w:eastAsia="Calibri"/>
                  </w:rPr>
                  <w:t>Click or tap to enter a date.</w:t>
                </w:r>
              </w:p>
            </w:sdtContent>
          </w:sdt>
          <w:p w14:paraId="4DECD21B" w14:textId="77777777" w:rsidR="0058043A" w:rsidRPr="001D5A5F" w:rsidRDefault="0058043A" w:rsidP="004C770F">
            <w:pPr>
              <w:rPr>
                <w:rFonts w:cs="Arial"/>
              </w:rPr>
            </w:pPr>
          </w:p>
        </w:tc>
      </w:tr>
      <w:tr w:rsidR="0058043A" w:rsidRPr="001D5A5F" w14:paraId="1ED2BE2A" w14:textId="77777777" w:rsidTr="0057025C">
        <w:trPr>
          <w:trHeight w:val="524"/>
        </w:trPr>
        <w:tc>
          <w:tcPr>
            <w:tcW w:w="2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6222667" w14:textId="4D054B3B" w:rsidR="0058043A" w:rsidRPr="001D5A5F" w:rsidRDefault="00495A25" w:rsidP="0057025C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 xml:space="preserve">Approvers </w:t>
            </w:r>
            <w:r w:rsidR="0058043A" w:rsidRPr="001D5A5F">
              <w:rPr>
                <w:rFonts w:cs="Arial"/>
                <w:b/>
                <w:sz w:val="20"/>
                <w:szCs w:val="20"/>
              </w:rPr>
              <w:t>Name:</w:t>
            </w:r>
          </w:p>
          <w:p w14:paraId="0727F76B" w14:textId="77777777" w:rsidR="0058043A" w:rsidRPr="001D5A5F" w:rsidRDefault="0058043A" w:rsidP="0057025C">
            <w:pPr>
              <w:rPr>
                <w:rFonts w:cs="Arial"/>
                <w:b/>
                <w:sz w:val="20"/>
                <w:szCs w:val="20"/>
              </w:rPr>
            </w:pPr>
            <w:r w:rsidRPr="001D5A5F">
              <w:rPr>
                <w:rFonts w:cs="Arial"/>
                <w:b/>
                <w:sz w:val="20"/>
                <w:szCs w:val="20"/>
              </w:rPr>
              <w:t>(Please print)</w:t>
            </w:r>
          </w:p>
        </w:tc>
        <w:sdt>
          <w:sdtPr>
            <w:rPr>
              <w:rFonts w:cs="Arial"/>
              <w:sz w:val="20"/>
              <w:szCs w:val="20"/>
            </w:rPr>
            <w:alias w:val="Approvers details"/>
            <w:tag w:val="Approvers details"/>
            <w:id w:val="-1593395128"/>
            <w:placeholder>
              <w:docPart w:val="DefaultPlaceholder_-1854013438"/>
            </w:placeholder>
            <w:showingPlcHdr/>
            <w:comboBox>
              <w:listItem w:value="Choose an item."/>
              <w:listItem w:displayText="Blair Barclay" w:value="Blair Barclay"/>
              <w:listItem w:displayText="Martin Eatough" w:value="Martin Eatough"/>
              <w:listItem w:displayText="Ross Evans" w:value="Ross Evans"/>
              <w:listItem w:displayText="Matthew Day" w:value="Matthew Day"/>
              <w:listItem w:displayText="Mark Harvey" w:value="Mark Harvey"/>
            </w:comboBox>
          </w:sdtPr>
          <w:sdtEndPr/>
          <w:sdtContent>
            <w:tc>
              <w:tcPr>
                <w:tcW w:w="773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34B679D" w14:textId="50D900D2" w:rsidR="0058043A" w:rsidRPr="001D5A5F" w:rsidRDefault="00C52525" w:rsidP="004C770F">
                <w:pPr>
                  <w:rPr>
                    <w:rFonts w:cs="Arial"/>
                    <w:sz w:val="20"/>
                    <w:szCs w:val="20"/>
                  </w:rPr>
                </w:pPr>
                <w:r w:rsidRPr="00C52525">
                  <w:rPr>
                    <w:rStyle w:val="PlaceholderText"/>
                    <w:rFonts w:eastAsia="Calibri"/>
                  </w:rPr>
                  <w:t>Choose an item.</w:t>
                </w:r>
              </w:p>
            </w:tc>
          </w:sdtContent>
        </w:sdt>
      </w:tr>
    </w:tbl>
    <w:p w14:paraId="74836AE6" w14:textId="77777777" w:rsidR="00CC646C" w:rsidRDefault="00CC646C" w:rsidP="00CC646C">
      <w:pPr>
        <w:tabs>
          <w:tab w:val="left" w:pos="4170"/>
        </w:tabs>
        <w:jc w:val="center"/>
        <w:rPr>
          <w:rFonts w:cs="Arial"/>
          <w:b/>
          <w:sz w:val="22"/>
          <w:szCs w:val="22"/>
        </w:rPr>
      </w:pPr>
    </w:p>
    <w:sectPr w:rsidR="00CC646C" w:rsidSect="00A822EB">
      <w:type w:val="continuous"/>
      <w:pgSz w:w="11906" w:h="16838"/>
      <w:pgMar w:top="2108" w:right="1440" w:bottom="1440" w:left="1440" w:header="14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4B6C74" w14:textId="77777777" w:rsidR="00A0707F" w:rsidRDefault="00A0707F" w:rsidP="00B47F47">
      <w:r>
        <w:separator/>
      </w:r>
    </w:p>
  </w:endnote>
  <w:endnote w:type="continuationSeparator" w:id="0">
    <w:p w14:paraId="78A8A8A6" w14:textId="77777777" w:rsidR="00A0707F" w:rsidRDefault="00A0707F" w:rsidP="00B47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1752B" w14:textId="351DAFDF" w:rsidR="00D622F5" w:rsidRDefault="0057025C" w:rsidP="004576E1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* MERGEFORMAT </w:instrText>
    </w:r>
    <w:r>
      <w:rPr>
        <w:noProof/>
      </w:rPr>
      <w:fldChar w:fldCharType="separate"/>
    </w:r>
    <w:r w:rsidR="00B91FDE">
      <w:rPr>
        <w:noProof/>
      </w:rPr>
      <w:t>PAM009 ECITB Approved Trainer-Tester Registration Form v4 Dec19</w:t>
    </w:r>
    <w:r>
      <w:rPr>
        <w:noProof/>
      </w:rPr>
      <w:fldChar w:fldCharType="end"/>
    </w:r>
    <w:r w:rsidR="00647403">
      <w:tab/>
      <w:t>v</w:t>
    </w:r>
    <w:r w:rsidR="00A74293">
      <w:t>4</w:t>
    </w:r>
    <w:r w:rsidR="00647403">
      <w:t xml:space="preserve"> </w:t>
    </w:r>
    <w:r w:rsidR="00B91FDE">
      <w:t>Dec</w:t>
    </w:r>
    <w:r w:rsidR="00647403">
      <w:t>19</w:t>
    </w:r>
  </w:p>
  <w:p w14:paraId="4A6DDB4A" w14:textId="4A758EC7" w:rsidR="00647403" w:rsidRPr="004576E1" w:rsidRDefault="00647403" w:rsidP="004576E1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B91FDE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A451B" w14:textId="77777777" w:rsidR="00A0707F" w:rsidRDefault="00A0707F" w:rsidP="00B47F47">
      <w:r>
        <w:separator/>
      </w:r>
    </w:p>
  </w:footnote>
  <w:footnote w:type="continuationSeparator" w:id="0">
    <w:p w14:paraId="198EB800" w14:textId="77777777" w:rsidR="00A0707F" w:rsidRDefault="00A0707F" w:rsidP="00B47F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F3CC2" w14:textId="601A4DD1" w:rsidR="00156276" w:rsidRDefault="00C909D4">
    <w:pPr>
      <w:pStyle w:val="Header"/>
    </w:pPr>
    <w:r>
      <w:rPr>
        <w:b/>
        <w:noProof/>
        <w:color w:val="9E0040"/>
        <w:sz w:val="36"/>
        <w:szCs w:val="36"/>
      </w:rPr>
      <w:drawing>
        <wp:anchor distT="0" distB="0" distL="114300" distR="114300" simplePos="0" relativeHeight="251657728" behindDoc="0" locked="0" layoutInCell="1" allowOverlap="1" wp14:anchorId="7BF1119A" wp14:editId="63CE6262">
          <wp:simplePos x="0" y="0"/>
          <wp:positionH relativeFrom="column">
            <wp:posOffset>5181600</wp:posOffset>
          </wp:positionH>
          <wp:positionV relativeFrom="paragraph">
            <wp:posOffset>8890</wp:posOffset>
          </wp:positionV>
          <wp:extent cx="1066800" cy="7562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B7091B"/>
    <w:multiLevelType w:val="hybridMultilevel"/>
    <w:tmpl w:val="19B23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 w:cryptProviderType="rsaAES" w:cryptAlgorithmClass="hash" w:cryptAlgorithmType="typeAny" w:cryptAlgorithmSid="14" w:cryptSpinCount="100000" w:hash="iBja+OBzOc1OwFuc/zkEbm6xQYJoP7tTlctcJjq6joaDyjjr89LIGfFrjVcIMGiBRY2ZF8H4qWYxMV4aBI9MXw==" w:salt="mNphvgrQMR9JGZSwdOfnzw=="/>
  <w:defaultTabStop w:val="720"/>
  <w:drawingGridHorizontalSpacing w:val="9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jQzMDMwMTY1sjBW0lEKTi0uzszPAykwqgUAOFreJSwAAAA="/>
  </w:docVars>
  <w:rsids>
    <w:rsidRoot w:val="00B47F47"/>
    <w:rsid w:val="00004F7C"/>
    <w:rsid w:val="00010EA5"/>
    <w:rsid w:val="00015492"/>
    <w:rsid w:val="00022712"/>
    <w:rsid w:val="00024B58"/>
    <w:rsid w:val="000254FC"/>
    <w:rsid w:val="000262BE"/>
    <w:rsid w:val="0003482A"/>
    <w:rsid w:val="00037D36"/>
    <w:rsid w:val="00041048"/>
    <w:rsid w:val="00046801"/>
    <w:rsid w:val="00054BE3"/>
    <w:rsid w:val="00057493"/>
    <w:rsid w:val="00061D70"/>
    <w:rsid w:val="00066024"/>
    <w:rsid w:val="00070D81"/>
    <w:rsid w:val="00077C0D"/>
    <w:rsid w:val="00092E88"/>
    <w:rsid w:val="0009351D"/>
    <w:rsid w:val="000951FF"/>
    <w:rsid w:val="000A7F9B"/>
    <w:rsid w:val="000B47F4"/>
    <w:rsid w:val="000B709B"/>
    <w:rsid w:val="000D072C"/>
    <w:rsid w:val="000E3177"/>
    <w:rsid w:val="000E6A14"/>
    <w:rsid w:val="001073A7"/>
    <w:rsid w:val="00112231"/>
    <w:rsid w:val="00112A71"/>
    <w:rsid w:val="00113403"/>
    <w:rsid w:val="00115C97"/>
    <w:rsid w:val="00121CA5"/>
    <w:rsid w:val="00126B01"/>
    <w:rsid w:val="001373EC"/>
    <w:rsid w:val="00137841"/>
    <w:rsid w:val="00143B17"/>
    <w:rsid w:val="001506DB"/>
    <w:rsid w:val="00152244"/>
    <w:rsid w:val="00153132"/>
    <w:rsid w:val="00156276"/>
    <w:rsid w:val="00164E07"/>
    <w:rsid w:val="00171307"/>
    <w:rsid w:val="00190EFB"/>
    <w:rsid w:val="001A11AC"/>
    <w:rsid w:val="001C05C8"/>
    <w:rsid w:val="001C2983"/>
    <w:rsid w:val="001C6B4D"/>
    <w:rsid w:val="001C6B72"/>
    <w:rsid w:val="001D5A5F"/>
    <w:rsid w:val="001E409F"/>
    <w:rsid w:val="001E48F4"/>
    <w:rsid w:val="0020539B"/>
    <w:rsid w:val="002075F2"/>
    <w:rsid w:val="002206A2"/>
    <w:rsid w:val="0022753C"/>
    <w:rsid w:val="002325F5"/>
    <w:rsid w:val="0023275A"/>
    <w:rsid w:val="00242C29"/>
    <w:rsid w:val="002536D0"/>
    <w:rsid w:val="0026170D"/>
    <w:rsid w:val="00270436"/>
    <w:rsid w:val="00270CA8"/>
    <w:rsid w:val="002824E3"/>
    <w:rsid w:val="00287311"/>
    <w:rsid w:val="002914A1"/>
    <w:rsid w:val="002919BA"/>
    <w:rsid w:val="00292F79"/>
    <w:rsid w:val="002941EC"/>
    <w:rsid w:val="00296660"/>
    <w:rsid w:val="002A0990"/>
    <w:rsid w:val="002A2EEC"/>
    <w:rsid w:val="002B33DD"/>
    <w:rsid w:val="002B6C71"/>
    <w:rsid w:val="002B7F20"/>
    <w:rsid w:val="002C4E78"/>
    <w:rsid w:val="002C70DF"/>
    <w:rsid w:val="002D0080"/>
    <w:rsid w:val="002D6C10"/>
    <w:rsid w:val="002E46C7"/>
    <w:rsid w:val="002F5B1B"/>
    <w:rsid w:val="00305D09"/>
    <w:rsid w:val="00306989"/>
    <w:rsid w:val="00325059"/>
    <w:rsid w:val="00326F27"/>
    <w:rsid w:val="00327D8F"/>
    <w:rsid w:val="00347BC6"/>
    <w:rsid w:val="003503BF"/>
    <w:rsid w:val="00350CCE"/>
    <w:rsid w:val="00351961"/>
    <w:rsid w:val="00351E5F"/>
    <w:rsid w:val="00355655"/>
    <w:rsid w:val="00362E0A"/>
    <w:rsid w:val="00363695"/>
    <w:rsid w:val="00373ABF"/>
    <w:rsid w:val="003759CE"/>
    <w:rsid w:val="003811B2"/>
    <w:rsid w:val="003936D2"/>
    <w:rsid w:val="00394018"/>
    <w:rsid w:val="003A2945"/>
    <w:rsid w:val="003A3F1C"/>
    <w:rsid w:val="003B0A1F"/>
    <w:rsid w:val="003C44BD"/>
    <w:rsid w:val="003D0984"/>
    <w:rsid w:val="003D3E4F"/>
    <w:rsid w:val="003D5887"/>
    <w:rsid w:val="003E749F"/>
    <w:rsid w:val="003F5AED"/>
    <w:rsid w:val="00420AB2"/>
    <w:rsid w:val="0042760A"/>
    <w:rsid w:val="004305C4"/>
    <w:rsid w:val="00441C0D"/>
    <w:rsid w:val="00442BCA"/>
    <w:rsid w:val="004441DA"/>
    <w:rsid w:val="00453C3F"/>
    <w:rsid w:val="004576E1"/>
    <w:rsid w:val="004629E8"/>
    <w:rsid w:val="00464996"/>
    <w:rsid w:val="00467F54"/>
    <w:rsid w:val="00486D93"/>
    <w:rsid w:val="00492D4B"/>
    <w:rsid w:val="00493B75"/>
    <w:rsid w:val="00495A25"/>
    <w:rsid w:val="004A2D4A"/>
    <w:rsid w:val="004A36C2"/>
    <w:rsid w:val="004A4B02"/>
    <w:rsid w:val="004A6609"/>
    <w:rsid w:val="004B16B2"/>
    <w:rsid w:val="004B4F83"/>
    <w:rsid w:val="004B6F34"/>
    <w:rsid w:val="004E4700"/>
    <w:rsid w:val="004E4A0E"/>
    <w:rsid w:val="004F1092"/>
    <w:rsid w:val="004F2863"/>
    <w:rsid w:val="00501AF8"/>
    <w:rsid w:val="0051322A"/>
    <w:rsid w:val="00516971"/>
    <w:rsid w:val="00521F42"/>
    <w:rsid w:val="00524EA1"/>
    <w:rsid w:val="005364AE"/>
    <w:rsid w:val="00536FE3"/>
    <w:rsid w:val="00546040"/>
    <w:rsid w:val="005600E8"/>
    <w:rsid w:val="005609E0"/>
    <w:rsid w:val="00562BFE"/>
    <w:rsid w:val="005666BE"/>
    <w:rsid w:val="0057025C"/>
    <w:rsid w:val="00570BF9"/>
    <w:rsid w:val="005727D9"/>
    <w:rsid w:val="0057573A"/>
    <w:rsid w:val="00575A6F"/>
    <w:rsid w:val="00576860"/>
    <w:rsid w:val="0058043A"/>
    <w:rsid w:val="00583479"/>
    <w:rsid w:val="0058426E"/>
    <w:rsid w:val="005973C3"/>
    <w:rsid w:val="005A115D"/>
    <w:rsid w:val="005B2B24"/>
    <w:rsid w:val="005C4490"/>
    <w:rsid w:val="005C4A90"/>
    <w:rsid w:val="005C7B82"/>
    <w:rsid w:val="005E5B3B"/>
    <w:rsid w:val="005F05F0"/>
    <w:rsid w:val="005F49AE"/>
    <w:rsid w:val="005F59D7"/>
    <w:rsid w:val="00601715"/>
    <w:rsid w:val="00602D6D"/>
    <w:rsid w:val="0060335F"/>
    <w:rsid w:val="0060534A"/>
    <w:rsid w:val="00612F6C"/>
    <w:rsid w:val="006269A3"/>
    <w:rsid w:val="0063513E"/>
    <w:rsid w:val="00635AD4"/>
    <w:rsid w:val="00645EBE"/>
    <w:rsid w:val="00647403"/>
    <w:rsid w:val="00647F3F"/>
    <w:rsid w:val="00652C83"/>
    <w:rsid w:val="0066002C"/>
    <w:rsid w:val="00660181"/>
    <w:rsid w:val="00662DF7"/>
    <w:rsid w:val="00665122"/>
    <w:rsid w:val="00666ACA"/>
    <w:rsid w:val="006677C0"/>
    <w:rsid w:val="0069265F"/>
    <w:rsid w:val="006A7532"/>
    <w:rsid w:val="006B01ED"/>
    <w:rsid w:val="006C165A"/>
    <w:rsid w:val="006D2276"/>
    <w:rsid w:val="007029C9"/>
    <w:rsid w:val="00707EA4"/>
    <w:rsid w:val="00713098"/>
    <w:rsid w:val="00717744"/>
    <w:rsid w:val="00720168"/>
    <w:rsid w:val="00721883"/>
    <w:rsid w:val="0072674C"/>
    <w:rsid w:val="00736AD1"/>
    <w:rsid w:val="00743A1B"/>
    <w:rsid w:val="00745A50"/>
    <w:rsid w:val="00752449"/>
    <w:rsid w:val="00766AA1"/>
    <w:rsid w:val="0079290F"/>
    <w:rsid w:val="00795306"/>
    <w:rsid w:val="007A291E"/>
    <w:rsid w:val="007A41F3"/>
    <w:rsid w:val="007A6093"/>
    <w:rsid w:val="007A75FC"/>
    <w:rsid w:val="007B4116"/>
    <w:rsid w:val="007B71F5"/>
    <w:rsid w:val="007B7783"/>
    <w:rsid w:val="007B7D2D"/>
    <w:rsid w:val="007C035D"/>
    <w:rsid w:val="007C4FDB"/>
    <w:rsid w:val="007C63C1"/>
    <w:rsid w:val="007C754C"/>
    <w:rsid w:val="007D14D5"/>
    <w:rsid w:val="007E3072"/>
    <w:rsid w:val="007E6EA5"/>
    <w:rsid w:val="007F3CBF"/>
    <w:rsid w:val="007F4773"/>
    <w:rsid w:val="0080189E"/>
    <w:rsid w:val="00804801"/>
    <w:rsid w:val="00810FA4"/>
    <w:rsid w:val="008118C6"/>
    <w:rsid w:val="0081392D"/>
    <w:rsid w:val="00817D29"/>
    <w:rsid w:val="0084012E"/>
    <w:rsid w:val="00844EED"/>
    <w:rsid w:val="0085117E"/>
    <w:rsid w:val="00854CD1"/>
    <w:rsid w:val="00862E2C"/>
    <w:rsid w:val="00877CD2"/>
    <w:rsid w:val="00881A22"/>
    <w:rsid w:val="00883E66"/>
    <w:rsid w:val="0089077A"/>
    <w:rsid w:val="008930C2"/>
    <w:rsid w:val="008B02F2"/>
    <w:rsid w:val="008B0FDE"/>
    <w:rsid w:val="008B46DB"/>
    <w:rsid w:val="008C091F"/>
    <w:rsid w:val="008D1372"/>
    <w:rsid w:val="008D481C"/>
    <w:rsid w:val="008D5285"/>
    <w:rsid w:val="008F23D3"/>
    <w:rsid w:val="008F6821"/>
    <w:rsid w:val="009066C1"/>
    <w:rsid w:val="00915D6F"/>
    <w:rsid w:val="0092107F"/>
    <w:rsid w:val="00923A74"/>
    <w:rsid w:val="009412D4"/>
    <w:rsid w:val="00941325"/>
    <w:rsid w:val="00947036"/>
    <w:rsid w:val="0095602D"/>
    <w:rsid w:val="00963F52"/>
    <w:rsid w:val="00966EEC"/>
    <w:rsid w:val="00997EAC"/>
    <w:rsid w:val="009A624F"/>
    <w:rsid w:val="009A6310"/>
    <w:rsid w:val="009B5988"/>
    <w:rsid w:val="009C1F17"/>
    <w:rsid w:val="009D493B"/>
    <w:rsid w:val="009E6AAF"/>
    <w:rsid w:val="009F6612"/>
    <w:rsid w:val="00A04183"/>
    <w:rsid w:val="00A0707F"/>
    <w:rsid w:val="00A15BF5"/>
    <w:rsid w:val="00A366E6"/>
    <w:rsid w:val="00A37A41"/>
    <w:rsid w:val="00A41675"/>
    <w:rsid w:val="00A447AF"/>
    <w:rsid w:val="00A47DE6"/>
    <w:rsid w:val="00A6385A"/>
    <w:rsid w:val="00A74293"/>
    <w:rsid w:val="00A74580"/>
    <w:rsid w:val="00A822EB"/>
    <w:rsid w:val="00A8345A"/>
    <w:rsid w:val="00A970E8"/>
    <w:rsid w:val="00A97560"/>
    <w:rsid w:val="00AA136F"/>
    <w:rsid w:val="00AA1C47"/>
    <w:rsid w:val="00AA5984"/>
    <w:rsid w:val="00AB5E05"/>
    <w:rsid w:val="00AC14FD"/>
    <w:rsid w:val="00AD1417"/>
    <w:rsid w:val="00AD3277"/>
    <w:rsid w:val="00AE35E1"/>
    <w:rsid w:val="00AE3976"/>
    <w:rsid w:val="00AE78BE"/>
    <w:rsid w:val="00B02C3E"/>
    <w:rsid w:val="00B053F1"/>
    <w:rsid w:val="00B25336"/>
    <w:rsid w:val="00B301F9"/>
    <w:rsid w:val="00B35953"/>
    <w:rsid w:val="00B411E2"/>
    <w:rsid w:val="00B414F3"/>
    <w:rsid w:val="00B47F47"/>
    <w:rsid w:val="00B65F5F"/>
    <w:rsid w:val="00B6623E"/>
    <w:rsid w:val="00B723BE"/>
    <w:rsid w:val="00B728C3"/>
    <w:rsid w:val="00B73079"/>
    <w:rsid w:val="00B91FDE"/>
    <w:rsid w:val="00BA57CA"/>
    <w:rsid w:val="00BA736F"/>
    <w:rsid w:val="00BB06F4"/>
    <w:rsid w:val="00BB5EF6"/>
    <w:rsid w:val="00BD0264"/>
    <w:rsid w:val="00BD2716"/>
    <w:rsid w:val="00BD33FE"/>
    <w:rsid w:val="00BD7BB1"/>
    <w:rsid w:val="00BE6309"/>
    <w:rsid w:val="00BF0001"/>
    <w:rsid w:val="00BF6CFB"/>
    <w:rsid w:val="00C14A6C"/>
    <w:rsid w:val="00C1550A"/>
    <w:rsid w:val="00C259A9"/>
    <w:rsid w:val="00C42805"/>
    <w:rsid w:val="00C43D18"/>
    <w:rsid w:val="00C4597A"/>
    <w:rsid w:val="00C52525"/>
    <w:rsid w:val="00C63D53"/>
    <w:rsid w:val="00C81212"/>
    <w:rsid w:val="00C85043"/>
    <w:rsid w:val="00C8560B"/>
    <w:rsid w:val="00C909D4"/>
    <w:rsid w:val="00CA7C40"/>
    <w:rsid w:val="00CB12E6"/>
    <w:rsid w:val="00CB5B5A"/>
    <w:rsid w:val="00CC39FB"/>
    <w:rsid w:val="00CC646C"/>
    <w:rsid w:val="00CD1EFD"/>
    <w:rsid w:val="00CE1CF3"/>
    <w:rsid w:val="00CE47E5"/>
    <w:rsid w:val="00CE5262"/>
    <w:rsid w:val="00CE7A4C"/>
    <w:rsid w:val="00CF4D7E"/>
    <w:rsid w:val="00D05238"/>
    <w:rsid w:val="00D21BDA"/>
    <w:rsid w:val="00D30382"/>
    <w:rsid w:val="00D356E2"/>
    <w:rsid w:val="00D35D2E"/>
    <w:rsid w:val="00D35F56"/>
    <w:rsid w:val="00D363CE"/>
    <w:rsid w:val="00D40E55"/>
    <w:rsid w:val="00D44F48"/>
    <w:rsid w:val="00D5599A"/>
    <w:rsid w:val="00D622F5"/>
    <w:rsid w:val="00D678E6"/>
    <w:rsid w:val="00D8053D"/>
    <w:rsid w:val="00D92203"/>
    <w:rsid w:val="00D95245"/>
    <w:rsid w:val="00DA0CA1"/>
    <w:rsid w:val="00DA2AC4"/>
    <w:rsid w:val="00DA3243"/>
    <w:rsid w:val="00DA74E0"/>
    <w:rsid w:val="00DE3C55"/>
    <w:rsid w:val="00DE4012"/>
    <w:rsid w:val="00DF2EA6"/>
    <w:rsid w:val="00E117E6"/>
    <w:rsid w:val="00E12C82"/>
    <w:rsid w:val="00E1597A"/>
    <w:rsid w:val="00E159DF"/>
    <w:rsid w:val="00E25742"/>
    <w:rsid w:val="00E4210F"/>
    <w:rsid w:val="00E42855"/>
    <w:rsid w:val="00E46AA3"/>
    <w:rsid w:val="00E54E84"/>
    <w:rsid w:val="00E56220"/>
    <w:rsid w:val="00E7141A"/>
    <w:rsid w:val="00E72C6E"/>
    <w:rsid w:val="00E74A9A"/>
    <w:rsid w:val="00E74D30"/>
    <w:rsid w:val="00E9633F"/>
    <w:rsid w:val="00EA07D4"/>
    <w:rsid w:val="00EA149B"/>
    <w:rsid w:val="00EB476E"/>
    <w:rsid w:val="00EB7F70"/>
    <w:rsid w:val="00EC4D82"/>
    <w:rsid w:val="00ED385E"/>
    <w:rsid w:val="00ED6165"/>
    <w:rsid w:val="00EE2713"/>
    <w:rsid w:val="00EE65FA"/>
    <w:rsid w:val="00EF0012"/>
    <w:rsid w:val="00EF4AF2"/>
    <w:rsid w:val="00F060C7"/>
    <w:rsid w:val="00F066E5"/>
    <w:rsid w:val="00F437A7"/>
    <w:rsid w:val="00F56FA3"/>
    <w:rsid w:val="00F5778E"/>
    <w:rsid w:val="00F706CB"/>
    <w:rsid w:val="00F84A46"/>
    <w:rsid w:val="00F96D96"/>
    <w:rsid w:val="00F97CD8"/>
    <w:rsid w:val="00FB1F06"/>
    <w:rsid w:val="00FC3005"/>
    <w:rsid w:val="00FC3168"/>
    <w:rsid w:val="00FC647B"/>
    <w:rsid w:val="00FD6254"/>
    <w:rsid w:val="00FD7087"/>
    <w:rsid w:val="00FE362A"/>
    <w:rsid w:val="00FF74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341C9"/>
  <w15:chartTrackingRefBased/>
  <w15:docId w15:val="{527850BB-BA1D-4E83-A54C-5692E2111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F47"/>
    <w:rPr>
      <w:rFonts w:eastAsia="Times New Roman" w:cs="Times New Roman"/>
      <w:sz w:val="1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93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F4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47F47"/>
    <w:rPr>
      <w:rFonts w:eastAsia="Times New Roman" w:cs="Times New Roman"/>
      <w:smallCaps/>
      <w:color w:val="auto"/>
      <w:spacing w:val="0"/>
      <w:w w:val="100"/>
      <w:sz w:val="18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8053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8053D"/>
    <w:rPr>
      <w:rFonts w:eastAsia="Times New Roman" w:cs="Times New Roman"/>
      <w:smallCaps/>
      <w:color w:val="auto"/>
      <w:spacing w:val="0"/>
      <w:w w:val="100"/>
      <w:sz w:val="18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62E0A"/>
    <w:rPr>
      <w:rFonts w:ascii="Tahoma" w:eastAsia="Times New Roman" w:hAnsi="Tahoma" w:cs="Tahoma"/>
      <w:smallCaps/>
      <w:color w:val="auto"/>
      <w:spacing w:val="0"/>
      <w:w w:val="100"/>
      <w:sz w:val="16"/>
      <w:szCs w:val="16"/>
      <w:lang w:eastAsia="en-GB"/>
    </w:rPr>
  </w:style>
  <w:style w:type="character" w:styleId="Hyperlink">
    <w:name w:val="Hyperlink"/>
    <w:uiPriority w:val="99"/>
    <w:unhideWhenUsed/>
    <w:rsid w:val="00662DF7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46AA3"/>
    <w:pPr>
      <w:widowControl w:val="0"/>
      <w:jc w:val="center"/>
    </w:pPr>
    <w:rPr>
      <w:rFonts w:ascii="Arial Narrow" w:hAnsi="Arial Narrow"/>
      <w:b/>
      <w:snapToGrid w:val="0"/>
      <w:sz w:val="28"/>
      <w:szCs w:val="20"/>
      <w:lang w:val="en-US" w:eastAsia="en-US"/>
    </w:rPr>
  </w:style>
  <w:style w:type="character" w:customStyle="1" w:styleId="TitleChar">
    <w:name w:val="Title Char"/>
    <w:link w:val="Title"/>
    <w:rsid w:val="00E46AA3"/>
    <w:rPr>
      <w:rFonts w:ascii="Arial Narrow" w:eastAsia="Times New Roman" w:hAnsi="Arial Narrow" w:cs="Times New Roman"/>
      <w:b/>
      <w:smallCaps/>
      <w:snapToGrid w:val="0"/>
      <w:color w:val="auto"/>
      <w:spacing w:val="0"/>
      <w:w w:val="100"/>
      <w:sz w:val="28"/>
      <w:szCs w:val="20"/>
      <w:lang w:val="en-US"/>
    </w:rPr>
  </w:style>
  <w:style w:type="table" w:styleId="TableGrid">
    <w:name w:val="Table Grid"/>
    <w:basedOn w:val="TableNormal"/>
    <w:uiPriority w:val="59"/>
    <w:rsid w:val="007C63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BF6CFB"/>
    <w:rPr>
      <w:color w:val="808080"/>
    </w:rPr>
  </w:style>
  <w:style w:type="paragraph" w:styleId="NoSpacing">
    <w:name w:val="No Spacing"/>
    <w:link w:val="NoSpacingChar"/>
    <w:uiPriority w:val="1"/>
    <w:qFormat/>
    <w:rsid w:val="00D8053D"/>
    <w:rPr>
      <w:rFonts w:ascii="Calibri" w:eastAsia="Times New Roman" w:hAnsi="Calibri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D8053D"/>
    <w:rPr>
      <w:rFonts w:ascii="Calibri" w:eastAsia="Times New Roman" w:hAnsi="Calibri" w:cs="Times New Roman"/>
      <w:smallCaps/>
      <w:color w:val="auto"/>
      <w:spacing w:val="0"/>
      <w:w w:val="100"/>
      <w:lang w:val="en-US"/>
    </w:rPr>
  </w:style>
  <w:style w:type="character" w:customStyle="1" w:styleId="Heading1Char">
    <w:name w:val="Heading 1 Char"/>
    <w:link w:val="Heading1"/>
    <w:uiPriority w:val="9"/>
    <w:rsid w:val="009D493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6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gramme.admin@ecitb.org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651B26-5A9D-4270-BD9C-960E939E1FCA}"/>
      </w:docPartPr>
      <w:docPartBody>
        <w:p w:rsidR="00446287" w:rsidRDefault="005B5BC4"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5346C-94A8-4C04-A1A7-B6FB64B9868D}"/>
      </w:docPartPr>
      <w:docPartBody>
        <w:p w:rsidR="00446287" w:rsidRDefault="005B5BC4"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AE372B451ED84FF48E9B2F2EE9DD8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C0AF8-5E65-4F19-BC4C-7D4AF28304E9}"/>
      </w:docPartPr>
      <w:docPartBody>
        <w:p w:rsidR="00446287" w:rsidRDefault="005B5BC4" w:rsidP="005B5BC4">
          <w:pPr>
            <w:pStyle w:val="AE372B451ED84FF48E9B2F2EE9DD8E0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67DD7844CE4A8EA194C5CD84D4C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CA75E-F473-4C1A-B94C-8168D1CA41AF}"/>
      </w:docPartPr>
      <w:docPartBody>
        <w:p w:rsidR="00446287" w:rsidRDefault="005B5BC4" w:rsidP="005B5BC4">
          <w:pPr>
            <w:pStyle w:val="1B67DD7844CE4A8EA194C5CD84D4C0C5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631AEA5824D0289202092F2A7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54AD3-C5F4-4ADE-B530-2FB748478CEF}"/>
      </w:docPartPr>
      <w:docPartBody>
        <w:p w:rsidR="00446287" w:rsidRDefault="005B5BC4" w:rsidP="005B5BC4">
          <w:pPr>
            <w:pStyle w:val="285631AEA5824D0289202092F2A743F8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74D85789894306A323F886C454D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77509-C194-4458-8588-81AC092169A0}"/>
      </w:docPartPr>
      <w:docPartBody>
        <w:p w:rsidR="00446287" w:rsidRDefault="005B5BC4" w:rsidP="005B5BC4">
          <w:pPr>
            <w:pStyle w:val="5174D85789894306A323F886C454D236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76232D61C84F9FA0D915AD3F638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A4150-E72B-4699-9425-D8C4C34FC563}"/>
      </w:docPartPr>
      <w:docPartBody>
        <w:p w:rsidR="00446287" w:rsidRDefault="005B5BC4" w:rsidP="005B5BC4">
          <w:pPr>
            <w:pStyle w:val="7B76232D61C84F9FA0D915AD3F638E3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433EE10FD4322BBF18B830FBD2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82606-B678-4F78-AF5A-B5FA4AC85EB6}"/>
      </w:docPartPr>
      <w:docPartBody>
        <w:p w:rsidR="00446287" w:rsidRDefault="005B5BC4" w:rsidP="005B5BC4">
          <w:pPr>
            <w:pStyle w:val="C8E433EE10FD4322BBF18B830FBD25D5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4FE57C07F41468326A211C3976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7964-49AF-4968-BF1D-FDE2465BF52F}"/>
      </w:docPartPr>
      <w:docPartBody>
        <w:p w:rsidR="00446287" w:rsidRDefault="005B5BC4" w:rsidP="005B5BC4">
          <w:pPr>
            <w:pStyle w:val="D1B4FE57C07F41468326A211C3976590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7C6E44AE96494A9FD325A5112F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30CA8-0BCB-45A3-B647-F15AEF6169BC}"/>
      </w:docPartPr>
      <w:docPartBody>
        <w:p w:rsidR="00446287" w:rsidRDefault="005B5BC4" w:rsidP="005B5BC4">
          <w:pPr>
            <w:pStyle w:val="467C6E44AE96494A9FD325A5112FC885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4770C4070E4CADB3D0F6F4D9E67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5D3C2-D460-4CDD-A0C9-6A20176287F3}"/>
      </w:docPartPr>
      <w:docPartBody>
        <w:p w:rsidR="00446287" w:rsidRDefault="005B5BC4" w:rsidP="005B5BC4">
          <w:pPr>
            <w:pStyle w:val="BB4770C4070E4CADB3D0F6F4D9E67E00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15C2E5FE543A4B0FFD635FB5A3B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D86D-5549-4C2A-8FAA-3F919EFC71C4}"/>
      </w:docPartPr>
      <w:docPartBody>
        <w:p w:rsidR="00446287" w:rsidRDefault="005B5BC4" w:rsidP="005B5BC4">
          <w:pPr>
            <w:pStyle w:val="54D15C2E5FE543A4B0FFD635FB5A3B04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366C9F275E4074A4941D53CF622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5ADBC-AE50-4082-8CC3-04B0F5660FFB}"/>
      </w:docPartPr>
      <w:docPartBody>
        <w:p w:rsidR="00446287" w:rsidRDefault="005B5BC4" w:rsidP="005B5BC4">
          <w:pPr>
            <w:pStyle w:val="A5366C9F275E4074A4941D53CF622879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E8AFDFFF074647B028CB29B85AA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577C1-FDA1-4129-A819-5F284F967C11}"/>
      </w:docPartPr>
      <w:docPartBody>
        <w:p w:rsidR="00446287" w:rsidRDefault="005B5BC4" w:rsidP="005B5BC4">
          <w:pPr>
            <w:pStyle w:val="0CE8AFDFFF074647B028CB29B85AA6E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FEDC7EDA944BD285B3B72BDAEA9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E5156-9C34-41A6-BD41-FF4415137A03}"/>
      </w:docPartPr>
      <w:docPartBody>
        <w:p w:rsidR="00446287" w:rsidRDefault="005B5BC4" w:rsidP="005B5BC4">
          <w:pPr>
            <w:pStyle w:val="46FEDC7EDA944BD285B3B72BDAEA9C5A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171C33780DF4906A702E83950631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685C3-65FC-437F-8EEC-9779AD50BD72}"/>
      </w:docPartPr>
      <w:docPartBody>
        <w:p w:rsidR="00446287" w:rsidRDefault="005B5BC4" w:rsidP="005B5BC4">
          <w:pPr>
            <w:pStyle w:val="E171C33780DF4906A702E83950631BE5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9E9C58C47944228374A68F5B613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42601-85F5-490E-B2F8-AD886653933B}"/>
      </w:docPartPr>
      <w:docPartBody>
        <w:p w:rsidR="00446287" w:rsidRDefault="005B5BC4" w:rsidP="005B5BC4">
          <w:pPr>
            <w:pStyle w:val="EF9E9C58C47944228374A68F5B613DFC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03EA5F8F9947EE9905B2F32FF61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F647F-2C45-4F67-89C6-6BEE1C1A13A4}"/>
      </w:docPartPr>
      <w:docPartBody>
        <w:p w:rsidR="00446287" w:rsidRDefault="005B5BC4" w:rsidP="005B5BC4">
          <w:pPr>
            <w:pStyle w:val="A003EA5F8F9947EE9905B2F32FF61468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8DB0BCDEB644CDA06C9A506ECC0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628E8-0BFF-4D2B-BFF3-8EF9AACF0C91}"/>
      </w:docPartPr>
      <w:docPartBody>
        <w:p w:rsidR="00446287" w:rsidRDefault="005B5BC4" w:rsidP="005B5BC4">
          <w:pPr>
            <w:pStyle w:val="CE8DB0BCDEB644CDA06C9A506ECC059D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B6F2F32BDB461283718EE4B2584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05732-64A0-405B-AF82-300A505EA485}"/>
      </w:docPartPr>
      <w:docPartBody>
        <w:p w:rsidR="00446287" w:rsidRDefault="005B5BC4" w:rsidP="005B5BC4">
          <w:pPr>
            <w:pStyle w:val="A7B6F2F32BDB461283718EE4B2584C2E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2A4626E188437EBCC6E3D74CBDD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453C-3BDB-4E5A-986C-F1F6C3A2BE5F}"/>
      </w:docPartPr>
      <w:docPartBody>
        <w:p w:rsidR="00446287" w:rsidRDefault="005B5BC4" w:rsidP="005B5BC4">
          <w:pPr>
            <w:pStyle w:val="3B2A4626E188437EBCC6E3D74CBDDEE2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FF0FB896B3440791D55927532C5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EBFEB-6092-48A4-AA58-68D750B352ED}"/>
      </w:docPartPr>
      <w:docPartBody>
        <w:p w:rsidR="00446287" w:rsidRDefault="005B5BC4" w:rsidP="005B5BC4">
          <w:pPr>
            <w:pStyle w:val="88FF0FB896B3440791D55927532C532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44C7637E614906B19990E2775CB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BFC9E-BE81-4FBC-8A2E-EC3DB213665E}"/>
      </w:docPartPr>
      <w:docPartBody>
        <w:p w:rsidR="00446287" w:rsidRDefault="005B5BC4" w:rsidP="005B5BC4">
          <w:pPr>
            <w:pStyle w:val="EB44C7637E614906B19990E2775CBE0B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764CCD2E2D4ED9BC8D42D0D1DD7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423ED6-DE4A-4A97-8929-722FC80BF556}"/>
      </w:docPartPr>
      <w:docPartBody>
        <w:p w:rsidR="00446287" w:rsidRDefault="005B5BC4" w:rsidP="005B5BC4">
          <w:pPr>
            <w:pStyle w:val="06764CCD2E2D4ED9BC8D42D0D1DD765E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32FCF-D35F-43D6-8948-E78CBD10273A}"/>
      </w:docPartPr>
      <w:docPartBody>
        <w:p w:rsidR="00446287" w:rsidRDefault="005B5BC4">
          <w:r w:rsidRPr="005C7E18">
            <w:rPr>
              <w:rStyle w:val="PlaceholderText"/>
            </w:rPr>
            <w:t>Choose an item.</w:t>
          </w:r>
        </w:p>
      </w:docPartBody>
    </w:docPart>
    <w:docPart>
      <w:docPartPr>
        <w:name w:val="433FB7DB88594C17B5B0C1D9F9C07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68848-E5CC-4ACB-A922-EE31CECD352A}"/>
      </w:docPartPr>
      <w:docPartBody>
        <w:p w:rsidR="00446287" w:rsidRDefault="005B5BC4" w:rsidP="005B5BC4">
          <w:pPr>
            <w:pStyle w:val="433FB7DB88594C17B5B0C1D9F9C071B0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DFDFA920041619CA6E4430D44D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1011C-4308-4692-AC38-0A53C71614E4}"/>
      </w:docPartPr>
      <w:docPartBody>
        <w:p w:rsidR="00446287" w:rsidRDefault="005B5BC4" w:rsidP="005B5BC4">
          <w:pPr>
            <w:pStyle w:val="CDDDFDFA920041619CA6E4430D44D9C1"/>
          </w:pPr>
          <w:r w:rsidRPr="005C7E18">
            <w:rPr>
              <w:rStyle w:val="PlaceholderText"/>
            </w:rPr>
            <w:t>Choose an item.</w:t>
          </w:r>
        </w:p>
      </w:docPartBody>
    </w:docPart>
    <w:docPart>
      <w:docPartPr>
        <w:name w:val="E73E52EF26C54935931F844318DA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F5095-E314-40BE-A780-04E7645ED1AD}"/>
      </w:docPartPr>
      <w:docPartBody>
        <w:p w:rsidR="00446287" w:rsidRDefault="005B5BC4" w:rsidP="005B5BC4">
          <w:pPr>
            <w:pStyle w:val="E73E52EF26C54935931F844318DAF93C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F2B8E558824225A66CB0B9A5F01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A2B2C-E5C5-4728-B8B4-3E9EF165B70A}"/>
      </w:docPartPr>
      <w:docPartBody>
        <w:p w:rsidR="00446287" w:rsidRDefault="005B5BC4" w:rsidP="005B5BC4">
          <w:pPr>
            <w:pStyle w:val="58F2B8E558824225A66CB0B9A5F01BD5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91E98E3D6049E787E6CE69B69DE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67DD9-ACDF-4DDE-8BC5-64F51CD487D0}"/>
      </w:docPartPr>
      <w:docPartBody>
        <w:p w:rsidR="00FF662E" w:rsidRDefault="009D62DC" w:rsidP="009D62DC">
          <w:pPr>
            <w:pStyle w:val="5D91E98E3D6049E787E6CE69B69DE560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44409702B443ECB712D974065C9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92AC1-3EF7-48C9-8DC9-DC9979678EAA}"/>
      </w:docPartPr>
      <w:docPartBody>
        <w:p w:rsidR="00FF662E" w:rsidRDefault="009D62DC" w:rsidP="009D62DC">
          <w:pPr>
            <w:pStyle w:val="B044409702B443ECB712D974065C9F03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7A59A80FA4014B37848642C957682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CE8B5-F1D4-43BE-8DC4-757B082E5107}"/>
      </w:docPartPr>
      <w:docPartBody>
        <w:p w:rsidR="00FC755F" w:rsidRDefault="00FF662E" w:rsidP="00FF662E">
          <w:pPr>
            <w:pStyle w:val="7A59A80FA4014B37848642C9576822D9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3F0DE2228D464595C178B5A1F06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6A901-0C04-466A-A576-54D93317BA2C}"/>
      </w:docPartPr>
      <w:docPartBody>
        <w:p w:rsidR="00FC755F" w:rsidRDefault="00FF662E" w:rsidP="00FF662E">
          <w:pPr>
            <w:pStyle w:val="3B3F0DE2228D464595C178B5A1F06916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402AEBE9E1BB4CD096B2B17109752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D169-3CBD-4DFA-934F-C1358C1BD16F}"/>
      </w:docPartPr>
      <w:docPartBody>
        <w:p w:rsidR="00FC755F" w:rsidRDefault="00FF662E" w:rsidP="00FF662E">
          <w:pPr>
            <w:pStyle w:val="402AEBE9E1BB4CD096B2B17109752B45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26FF53BF9450992A1E71127B44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F047F-36DE-4114-AB84-D37DC0BB9B9E}"/>
      </w:docPartPr>
      <w:docPartBody>
        <w:p w:rsidR="00FC755F" w:rsidRDefault="00FF662E" w:rsidP="00FF662E">
          <w:pPr>
            <w:pStyle w:val="E6626FF53BF9450992A1E71127B44D89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618A6ECD8E0443CBC77634ADB83E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463BD-943A-4941-8EF5-8E9EBCB479C2}"/>
      </w:docPartPr>
      <w:docPartBody>
        <w:p w:rsidR="00753E39" w:rsidRDefault="00F83310" w:rsidP="00F83310">
          <w:pPr>
            <w:pStyle w:val="1618A6ECD8E0443CBC77634ADB83E86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D30FFFE23041568D245C9A5C273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47F5D-5C80-452F-B392-9204104EB1D0}"/>
      </w:docPartPr>
      <w:docPartBody>
        <w:p w:rsidR="00753E39" w:rsidRDefault="00F83310" w:rsidP="00F83310">
          <w:pPr>
            <w:pStyle w:val="BBD30FFFE23041568D245C9A5C273D52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B06CFF1FFA442E38AB01C52D8419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CE95B-2DAD-483E-A870-8B46D7D9E681}"/>
      </w:docPartPr>
      <w:docPartBody>
        <w:p w:rsidR="00753E39" w:rsidRDefault="00F83310" w:rsidP="00F83310">
          <w:pPr>
            <w:pStyle w:val="DB06CFF1FFA442E38AB01C52D8419CFD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E63A5B1F0846378C336730A83F5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47088-C49E-47EF-BB5C-D940F2242798}"/>
      </w:docPartPr>
      <w:docPartBody>
        <w:p w:rsidR="00753E39" w:rsidRDefault="00F83310" w:rsidP="00F83310">
          <w:pPr>
            <w:pStyle w:val="6CE63A5B1F0846378C336730A83F5D48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FB53610CCE424BA02D767C8FCFB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F36BB-3931-4B06-AFF5-A71F5754BB45}"/>
      </w:docPartPr>
      <w:docPartBody>
        <w:p w:rsidR="007A7D4E" w:rsidRDefault="00753E39" w:rsidP="00753E39">
          <w:pPr>
            <w:pStyle w:val="A4FB53610CCE424BA02D767C8FCFB189"/>
          </w:pPr>
          <w:r w:rsidRPr="005C7E1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C2C945915242F2A4CD714F219B2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F32BAE-A358-42DC-A6B2-D407BEDC9290}"/>
      </w:docPartPr>
      <w:docPartBody>
        <w:p w:rsidR="007A7D4E" w:rsidRDefault="00753E39" w:rsidP="00753E39">
          <w:pPr>
            <w:pStyle w:val="D6C2C945915242F2A4CD714F219B2F6C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89FE1ED88D47A0AAB2813BC1C5F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79435-F7B4-43CE-BDEA-2A25DBAE68BB}"/>
      </w:docPartPr>
      <w:docPartBody>
        <w:p w:rsidR="007A7D4E" w:rsidRDefault="00753E39" w:rsidP="00753E39">
          <w:pPr>
            <w:pStyle w:val="C289FE1ED88D47A0AAB2813BC1C5F22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7DF30304164F35928D4C80B847B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B8CAF-39EB-42A6-9321-5259DA4836A7}"/>
      </w:docPartPr>
      <w:docPartBody>
        <w:p w:rsidR="006D34F4" w:rsidRDefault="00A87671" w:rsidP="00A87671">
          <w:pPr>
            <w:pStyle w:val="E67DF30304164F35928D4C80B847BF5F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6CB54464AA4CCA8D900AEAC137B5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978F6-C961-4557-8D2F-CF859841A718}"/>
      </w:docPartPr>
      <w:docPartBody>
        <w:p w:rsidR="006D34F4" w:rsidRDefault="00A87671" w:rsidP="00A87671">
          <w:pPr>
            <w:pStyle w:val="F56CB54464AA4CCA8D900AEAC137B594"/>
          </w:pPr>
          <w:r w:rsidRPr="005C7E1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B5BC4"/>
    <w:rsid w:val="001C0A08"/>
    <w:rsid w:val="0044400E"/>
    <w:rsid w:val="00446287"/>
    <w:rsid w:val="00592E06"/>
    <w:rsid w:val="005B5BC4"/>
    <w:rsid w:val="006D34F4"/>
    <w:rsid w:val="00753E39"/>
    <w:rsid w:val="007A7D4E"/>
    <w:rsid w:val="009D62DC"/>
    <w:rsid w:val="00A87671"/>
    <w:rsid w:val="00F83310"/>
    <w:rsid w:val="00FC755F"/>
    <w:rsid w:val="00FF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A87671"/>
    <w:rPr>
      <w:color w:val="808080"/>
    </w:rPr>
  </w:style>
  <w:style w:type="paragraph" w:customStyle="1" w:styleId="AE372B451ED84FF48E9B2F2EE9DD8E0F">
    <w:name w:val="AE372B451ED84FF48E9B2F2EE9DD8E0F"/>
    <w:rsid w:val="005B5BC4"/>
  </w:style>
  <w:style w:type="paragraph" w:customStyle="1" w:styleId="EEE1A802C11A4B47A590C86E44CB2E45">
    <w:name w:val="EEE1A802C11A4B47A590C86E44CB2E45"/>
    <w:rsid w:val="005B5BC4"/>
  </w:style>
  <w:style w:type="paragraph" w:customStyle="1" w:styleId="7AA0AAFE490F44C98C910DD37926053A">
    <w:name w:val="7AA0AAFE490F44C98C910DD37926053A"/>
    <w:rsid w:val="005B5BC4"/>
  </w:style>
  <w:style w:type="paragraph" w:customStyle="1" w:styleId="6516FF897543434BB4655C4F4AB6249A">
    <w:name w:val="6516FF897543434BB4655C4F4AB6249A"/>
    <w:rsid w:val="005B5BC4"/>
  </w:style>
  <w:style w:type="paragraph" w:customStyle="1" w:styleId="87C44C1DD08B4B21B3BBB796E0283849">
    <w:name w:val="87C44C1DD08B4B21B3BBB796E0283849"/>
    <w:rsid w:val="005B5BC4"/>
  </w:style>
  <w:style w:type="paragraph" w:customStyle="1" w:styleId="0BD6A50FB7744983BB6E178626B74678">
    <w:name w:val="0BD6A50FB7744983BB6E178626B74678"/>
    <w:rsid w:val="005B5BC4"/>
  </w:style>
  <w:style w:type="paragraph" w:customStyle="1" w:styleId="DFCBB2488EF34CA09F08A6FFC46BE3DE">
    <w:name w:val="DFCBB2488EF34CA09F08A6FFC46BE3DE"/>
    <w:rsid w:val="005B5BC4"/>
  </w:style>
  <w:style w:type="paragraph" w:customStyle="1" w:styleId="0F185C34E7A544E78EF8E517B98E1CC2">
    <w:name w:val="0F185C34E7A544E78EF8E517B98E1CC2"/>
    <w:rsid w:val="005B5BC4"/>
  </w:style>
  <w:style w:type="paragraph" w:customStyle="1" w:styleId="BEAA6E6466DC4CA6BFF170FACC5DA486">
    <w:name w:val="BEAA6E6466DC4CA6BFF170FACC5DA486"/>
    <w:rsid w:val="005B5BC4"/>
  </w:style>
  <w:style w:type="paragraph" w:customStyle="1" w:styleId="A182C61199084438A0E874BD447DB870">
    <w:name w:val="A182C61199084438A0E874BD447DB870"/>
    <w:rsid w:val="005B5BC4"/>
  </w:style>
  <w:style w:type="paragraph" w:customStyle="1" w:styleId="AF99C67E21444D4A92CBAD808F8FA8CA">
    <w:name w:val="AF99C67E21444D4A92CBAD808F8FA8CA"/>
    <w:rsid w:val="005B5BC4"/>
  </w:style>
  <w:style w:type="paragraph" w:customStyle="1" w:styleId="F10FF7C388DE49B0860022627EEC2AEE">
    <w:name w:val="F10FF7C388DE49B0860022627EEC2AEE"/>
    <w:rsid w:val="005B5BC4"/>
  </w:style>
  <w:style w:type="paragraph" w:customStyle="1" w:styleId="C3F1C523C10C42DD96EA316CE0205C0C">
    <w:name w:val="C3F1C523C10C42DD96EA316CE0205C0C"/>
    <w:rsid w:val="005B5BC4"/>
  </w:style>
  <w:style w:type="paragraph" w:customStyle="1" w:styleId="8692895CD32E4B4796EA073D7EB5CD7C">
    <w:name w:val="8692895CD32E4B4796EA073D7EB5CD7C"/>
    <w:rsid w:val="005B5BC4"/>
  </w:style>
  <w:style w:type="paragraph" w:customStyle="1" w:styleId="0A369CC19E214519984D23B47D295295">
    <w:name w:val="0A369CC19E214519984D23B47D295295"/>
    <w:rsid w:val="005B5BC4"/>
  </w:style>
  <w:style w:type="paragraph" w:customStyle="1" w:styleId="754014414A54486A8865D3973D5C6E8A">
    <w:name w:val="754014414A54486A8865D3973D5C6E8A"/>
    <w:rsid w:val="005B5BC4"/>
  </w:style>
  <w:style w:type="paragraph" w:customStyle="1" w:styleId="9FCC4CA23BEA4E3BBA7336158B413603">
    <w:name w:val="9FCC4CA23BEA4E3BBA7336158B413603"/>
    <w:rsid w:val="005B5BC4"/>
  </w:style>
  <w:style w:type="paragraph" w:customStyle="1" w:styleId="B2BC29119553440FA1AE62E60D2AD053">
    <w:name w:val="B2BC29119553440FA1AE62E60D2AD053"/>
    <w:rsid w:val="005B5BC4"/>
  </w:style>
  <w:style w:type="paragraph" w:customStyle="1" w:styleId="F5E6A44BDED0464E8DCD975CBF8BCBEC">
    <w:name w:val="F5E6A44BDED0464E8DCD975CBF8BCBEC"/>
    <w:rsid w:val="005B5BC4"/>
  </w:style>
  <w:style w:type="paragraph" w:customStyle="1" w:styleId="5A9B0CED611F4684B3624DA97D8BE245">
    <w:name w:val="5A9B0CED611F4684B3624DA97D8BE245"/>
    <w:rsid w:val="005B5BC4"/>
  </w:style>
  <w:style w:type="paragraph" w:customStyle="1" w:styleId="46FCCBE1B81945B389C863B2FF47E1A4">
    <w:name w:val="46FCCBE1B81945B389C863B2FF47E1A4"/>
    <w:rsid w:val="005B5BC4"/>
  </w:style>
  <w:style w:type="paragraph" w:customStyle="1" w:styleId="B2544BFD7BD4491297826A5BD075BB26">
    <w:name w:val="B2544BFD7BD4491297826A5BD075BB26"/>
    <w:rsid w:val="005B5BC4"/>
  </w:style>
  <w:style w:type="paragraph" w:customStyle="1" w:styleId="9F2575ECE1314316B2B08D380B7A026A">
    <w:name w:val="9F2575ECE1314316B2B08D380B7A026A"/>
    <w:rsid w:val="005B5BC4"/>
  </w:style>
  <w:style w:type="paragraph" w:customStyle="1" w:styleId="889C134C970E441FA4090F30A5A46B4A">
    <w:name w:val="889C134C970E441FA4090F30A5A46B4A"/>
    <w:rsid w:val="005B5BC4"/>
  </w:style>
  <w:style w:type="paragraph" w:customStyle="1" w:styleId="A8D47CE99A97446888DEF9A8AC77CF7D">
    <w:name w:val="A8D47CE99A97446888DEF9A8AC77CF7D"/>
    <w:rsid w:val="005B5BC4"/>
  </w:style>
  <w:style w:type="paragraph" w:customStyle="1" w:styleId="1B67DD7844CE4A8EA194C5CD84D4C0C5">
    <w:name w:val="1B67DD7844CE4A8EA194C5CD84D4C0C5"/>
    <w:rsid w:val="005B5BC4"/>
  </w:style>
  <w:style w:type="paragraph" w:customStyle="1" w:styleId="285631AEA5824D0289202092F2A743F8">
    <w:name w:val="285631AEA5824D0289202092F2A743F8"/>
    <w:rsid w:val="005B5BC4"/>
  </w:style>
  <w:style w:type="paragraph" w:customStyle="1" w:styleId="5174D85789894306A323F886C454D236">
    <w:name w:val="5174D85789894306A323F886C454D236"/>
    <w:rsid w:val="005B5BC4"/>
  </w:style>
  <w:style w:type="paragraph" w:customStyle="1" w:styleId="7B76232D61C84F9FA0D915AD3F638E3F">
    <w:name w:val="7B76232D61C84F9FA0D915AD3F638E3F"/>
    <w:rsid w:val="005B5BC4"/>
  </w:style>
  <w:style w:type="paragraph" w:customStyle="1" w:styleId="C8E433EE10FD4322BBF18B830FBD25D5">
    <w:name w:val="C8E433EE10FD4322BBF18B830FBD25D5"/>
    <w:rsid w:val="005B5BC4"/>
  </w:style>
  <w:style w:type="paragraph" w:customStyle="1" w:styleId="D1B4FE57C07F41468326A211C3976590">
    <w:name w:val="D1B4FE57C07F41468326A211C3976590"/>
    <w:rsid w:val="005B5BC4"/>
  </w:style>
  <w:style w:type="paragraph" w:customStyle="1" w:styleId="467C6E44AE96494A9FD325A5112FC885">
    <w:name w:val="467C6E44AE96494A9FD325A5112FC885"/>
    <w:rsid w:val="005B5BC4"/>
  </w:style>
  <w:style w:type="paragraph" w:customStyle="1" w:styleId="BB4770C4070E4CADB3D0F6F4D9E67E00">
    <w:name w:val="BB4770C4070E4CADB3D0F6F4D9E67E00"/>
    <w:rsid w:val="005B5BC4"/>
  </w:style>
  <w:style w:type="paragraph" w:customStyle="1" w:styleId="54D15C2E5FE543A4B0FFD635FB5A3B04">
    <w:name w:val="54D15C2E5FE543A4B0FFD635FB5A3B04"/>
    <w:rsid w:val="005B5BC4"/>
  </w:style>
  <w:style w:type="paragraph" w:customStyle="1" w:styleId="A5366C9F275E4074A4941D53CF622879">
    <w:name w:val="A5366C9F275E4074A4941D53CF622879"/>
    <w:rsid w:val="005B5BC4"/>
  </w:style>
  <w:style w:type="paragraph" w:customStyle="1" w:styleId="0CE8AFDFFF074647B028CB29B85AA6EF">
    <w:name w:val="0CE8AFDFFF074647B028CB29B85AA6EF"/>
    <w:rsid w:val="005B5BC4"/>
  </w:style>
  <w:style w:type="paragraph" w:customStyle="1" w:styleId="46FEDC7EDA944BD285B3B72BDAEA9C5A">
    <w:name w:val="46FEDC7EDA944BD285B3B72BDAEA9C5A"/>
    <w:rsid w:val="005B5BC4"/>
  </w:style>
  <w:style w:type="paragraph" w:customStyle="1" w:styleId="E171C33780DF4906A702E83950631BE5">
    <w:name w:val="E171C33780DF4906A702E83950631BE5"/>
    <w:rsid w:val="005B5BC4"/>
  </w:style>
  <w:style w:type="paragraph" w:customStyle="1" w:styleId="EF9E9C58C47944228374A68F5B613DFC">
    <w:name w:val="EF9E9C58C47944228374A68F5B613DFC"/>
    <w:rsid w:val="005B5BC4"/>
  </w:style>
  <w:style w:type="paragraph" w:customStyle="1" w:styleId="A003EA5F8F9947EE9905B2F32FF61468">
    <w:name w:val="A003EA5F8F9947EE9905B2F32FF61468"/>
    <w:rsid w:val="005B5BC4"/>
  </w:style>
  <w:style w:type="paragraph" w:customStyle="1" w:styleId="CE8DB0BCDEB644CDA06C9A506ECC059D">
    <w:name w:val="CE8DB0BCDEB644CDA06C9A506ECC059D"/>
    <w:rsid w:val="005B5BC4"/>
  </w:style>
  <w:style w:type="paragraph" w:customStyle="1" w:styleId="A7B6F2F32BDB461283718EE4B2584C2E">
    <w:name w:val="A7B6F2F32BDB461283718EE4B2584C2E"/>
    <w:rsid w:val="005B5BC4"/>
  </w:style>
  <w:style w:type="paragraph" w:customStyle="1" w:styleId="3B2A4626E188437EBCC6E3D74CBDDEE2">
    <w:name w:val="3B2A4626E188437EBCC6E3D74CBDDEE2"/>
    <w:rsid w:val="005B5BC4"/>
  </w:style>
  <w:style w:type="paragraph" w:customStyle="1" w:styleId="82C99FBCBB924314898CC8038EEF1FDB">
    <w:name w:val="82C99FBCBB924314898CC8038EEF1FDB"/>
    <w:rsid w:val="005B5BC4"/>
  </w:style>
  <w:style w:type="paragraph" w:customStyle="1" w:styleId="995E9ADC566B4157A6AC1A954614D3B6">
    <w:name w:val="995E9ADC566B4157A6AC1A954614D3B6"/>
    <w:rsid w:val="005B5BC4"/>
  </w:style>
  <w:style w:type="paragraph" w:customStyle="1" w:styleId="F38458C5B429497280F14A787360E980">
    <w:name w:val="F38458C5B429497280F14A787360E980"/>
    <w:rsid w:val="005B5BC4"/>
  </w:style>
  <w:style w:type="paragraph" w:customStyle="1" w:styleId="09BBE13D4AA840E38D68BF5BD073DE70">
    <w:name w:val="09BBE13D4AA840E38D68BF5BD073DE70"/>
    <w:rsid w:val="005B5BC4"/>
  </w:style>
  <w:style w:type="paragraph" w:customStyle="1" w:styleId="85B47E4C29AC4D3BBB63C5C1A3CE2179">
    <w:name w:val="85B47E4C29AC4D3BBB63C5C1A3CE2179"/>
    <w:rsid w:val="005B5BC4"/>
  </w:style>
  <w:style w:type="paragraph" w:customStyle="1" w:styleId="26F831301EE542A39C216829FFDDE938">
    <w:name w:val="26F831301EE542A39C216829FFDDE938"/>
    <w:rsid w:val="005B5BC4"/>
  </w:style>
  <w:style w:type="paragraph" w:customStyle="1" w:styleId="B8F9B6FDD5A64C819908A2372E975F5B">
    <w:name w:val="B8F9B6FDD5A64C819908A2372E975F5B"/>
    <w:rsid w:val="005B5BC4"/>
  </w:style>
  <w:style w:type="paragraph" w:customStyle="1" w:styleId="EEF75A7F55C745868BAF8780811B9144">
    <w:name w:val="EEF75A7F55C745868BAF8780811B9144"/>
    <w:rsid w:val="005B5BC4"/>
  </w:style>
  <w:style w:type="paragraph" w:customStyle="1" w:styleId="E70EE1F948C6458B8F58155D648195A2">
    <w:name w:val="E70EE1F948C6458B8F58155D648195A2"/>
    <w:rsid w:val="005B5BC4"/>
  </w:style>
  <w:style w:type="paragraph" w:customStyle="1" w:styleId="88FF0FB896B3440791D55927532C532F">
    <w:name w:val="88FF0FB896B3440791D55927532C532F"/>
    <w:rsid w:val="005B5BC4"/>
  </w:style>
  <w:style w:type="paragraph" w:customStyle="1" w:styleId="EB44C7637E614906B19990E2775CBE0B">
    <w:name w:val="EB44C7637E614906B19990E2775CBE0B"/>
    <w:rsid w:val="005B5BC4"/>
  </w:style>
  <w:style w:type="paragraph" w:customStyle="1" w:styleId="06764CCD2E2D4ED9BC8D42D0D1DD765E">
    <w:name w:val="06764CCD2E2D4ED9BC8D42D0D1DD765E"/>
    <w:rsid w:val="005B5BC4"/>
  </w:style>
  <w:style w:type="paragraph" w:customStyle="1" w:styleId="402797DDBDBC4B19B5DDD6FBF84E4970">
    <w:name w:val="402797DDBDBC4B19B5DDD6FBF84E4970"/>
    <w:rsid w:val="005B5BC4"/>
  </w:style>
  <w:style w:type="paragraph" w:customStyle="1" w:styleId="E99B1A6BA0C24DC29450543A77205C89">
    <w:name w:val="E99B1A6BA0C24DC29450543A77205C89"/>
    <w:rsid w:val="005B5BC4"/>
  </w:style>
  <w:style w:type="paragraph" w:customStyle="1" w:styleId="5DA920D0A461484EA60AF28355E8B8D2">
    <w:name w:val="5DA920D0A461484EA60AF28355E8B8D2"/>
    <w:rsid w:val="005B5BC4"/>
  </w:style>
  <w:style w:type="paragraph" w:customStyle="1" w:styleId="433FB7DB88594C17B5B0C1D9F9C071B0">
    <w:name w:val="433FB7DB88594C17B5B0C1D9F9C071B0"/>
    <w:rsid w:val="005B5BC4"/>
  </w:style>
  <w:style w:type="paragraph" w:customStyle="1" w:styleId="CDDDFDFA920041619CA6E4430D44D9C1">
    <w:name w:val="CDDDFDFA920041619CA6E4430D44D9C1"/>
    <w:rsid w:val="005B5BC4"/>
  </w:style>
  <w:style w:type="paragraph" w:customStyle="1" w:styleId="E73E52EF26C54935931F844318DAF93C">
    <w:name w:val="E73E52EF26C54935931F844318DAF93C"/>
    <w:rsid w:val="005B5BC4"/>
  </w:style>
  <w:style w:type="paragraph" w:customStyle="1" w:styleId="58F2B8E558824225A66CB0B9A5F01BD5">
    <w:name w:val="58F2B8E558824225A66CB0B9A5F01BD5"/>
    <w:rsid w:val="005B5BC4"/>
  </w:style>
  <w:style w:type="paragraph" w:customStyle="1" w:styleId="5D91E98E3D6049E787E6CE69B69DE560">
    <w:name w:val="5D91E98E3D6049E787E6CE69B69DE560"/>
    <w:rsid w:val="009D62DC"/>
  </w:style>
  <w:style w:type="paragraph" w:customStyle="1" w:styleId="B044409702B443ECB712D974065C9F03">
    <w:name w:val="B044409702B443ECB712D974065C9F03"/>
    <w:rsid w:val="009D62DC"/>
  </w:style>
  <w:style w:type="paragraph" w:customStyle="1" w:styleId="7A59A80FA4014B37848642C9576822D9">
    <w:name w:val="7A59A80FA4014B37848642C9576822D9"/>
    <w:rsid w:val="00FF662E"/>
  </w:style>
  <w:style w:type="paragraph" w:customStyle="1" w:styleId="3B3F0DE2228D464595C178B5A1F06916">
    <w:name w:val="3B3F0DE2228D464595C178B5A1F06916"/>
    <w:rsid w:val="00FF662E"/>
  </w:style>
  <w:style w:type="paragraph" w:customStyle="1" w:styleId="402AEBE9E1BB4CD096B2B17109752B45">
    <w:name w:val="402AEBE9E1BB4CD096B2B17109752B45"/>
    <w:rsid w:val="00FF662E"/>
  </w:style>
  <w:style w:type="paragraph" w:customStyle="1" w:styleId="E6626FF53BF9450992A1E71127B44D89">
    <w:name w:val="E6626FF53BF9450992A1E71127B44D89"/>
    <w:rsid w:val="00FF662E"/>
  </w:style>
  <w:style w:type="paragraph" w:customStyle="1" w:styleId="C18C624E9871479F81696FE30E32B8BA">
    <w:name w:val="C18C624E9871479F81696FE30E32B8BA"/>
    <w:rsid w:val="00F83310"/>
  </w:style>
  <w:style w:type="paragraph" w:customStyle="1" w:styleId="DBD0F49B996E4710BB3359B5A37083F1">
    <w:name w:val="DBD0F49B996E4710BB3359B5A37083F1"/>
    <w:rsid w:val="00F83310"/>
  </w:style>
  <w:style w:type="paragraph" w:customStyle="1" w:styleId="1618A6ECD8E0443CBC77634ADB83E86F">
    <w:name w:val="1618A6ECD8E0443CBC77634ADB83E86F"/>
    <w:rsid w:val="00F83310"/>
  </w:style>
  <w:style w:type="paragraph" w:customStyle="1" w:styleId="BBD30FFFE23041568D245C9A5C273D52">
    <w:name w:val="BBD30FFFE23041568D245C9A5C273D52"/>
    <w:rsid w:val="00F83310"/>
  </w:style>
  <w:style w:type="paragraph" w:customStyle="1" w:styleId="DB06CFF1FFA442E38AB01C52D8419CFD">
    <w:name w:val="DB06CFF1FFA442E38AB01C52D8419CFD"/>
    <w:rsid w:val="00F83310"/>
  </w:style>
  <w:style w:type="paragraph" w:customStyle="1" w:styleId="6CE63A5B1F0846378C336730A83F5D48">
    <w:name w:val="6CE63A5B1F0846378C336730A83F5D48"/>
    <w:rsid w:val="00F83310"/>
  </w:style>
  <w:style w:type="paragraph" w:customStyle="1" w:styleId="D314647799524FC09097F0BD5734DF51">
    <w:name w:val="D314647799524FC09097F0BD5734DF51"/>
    <w:rsid w:val="00753E39"/>
  </w:style>
  <w:style w:type="paragraph" w:customStyle="1" w:styleId="38530F80639945E787CEDB33B98E4879">
    <w:name w:val="38530F80639945E787CEDB33B98E4879"/>
    <w:rsid w:val="00753E39"/>
  </w:style>
  <w:style w:type="paragraph" w:customStyle="1" w:styleId="8637D061388348FEA81485C036C1780A">
    <w:name w:val="8637D061388348FEA81485C036C1780A"/>
    <w:rsid w:val="00753E39"/>
  </w:style>
  <w:style w:type="paragraph" w:customStyle="1" w:styleId="287CB74B7666441090C276F757A1DC03">
    <w:name w:val="287CB74B7666441090C276F757A1DC03"/>
    <w:rsid w:val="00753E39"/>
  </w:style>
  <w:style w:type="paragraph" w:customStyle="1" w:styleId="A4FB53610CCE424BA02D767C8FCFB189">
    <w:name w:val="A4FB53610CCE424BA02D767C8FCFB189"/>
    <w:rsid w:val="00753E39"/>
  </w:style>
  <w:style w:type="paragraph" w:customStyle="1" w:styleId="D6C2C945915242F2A4CD714F219B2F6C">
    <w:name w:val="D6C2C945915242F2A4CD714F219B2F6C"/>
    <w:rsid w:val="00753E39"/>
  </w:style>
  <w:style w:type="paragraph" w:customStyle="1" w:styleId="C289FE1ED88D47A0AAB2813BC1C5F22F">
    <w:name w:val="C289FE1ED88D47A0AAB2813BC1C5F22F"/>
    <w:rsid w:val="00753E39"/>
  </w:style>
  <w:style w:type="paragraph" w:customStyle="1" w:styleId="E67DF30304164F35928D4C80B847BF5F">
    <w:name w:val="E67DF30304164F35928D4C80B847BF5F"/>
    <w:rsid w:val="00A87671"/>
  </w:style>
  <w:style w:type="paragraph" w:customStyle="1" w:styleId="0E16E569F24246929D8A30EF2E2D7367">
    <w:name w:val="0E16E569F24246929D8A30EF2E2D7367"/>
    <w:rsid w:val="00A87671"/>
  </w:style>
  <w:style w:type="paragraph" w:customStyle="1" w:styleId="F56CB54464AA4CCA8D900AEAC137B594">
    <w:name w:val="F56CB54464AA4CCA8D900AEAC137B594"/>
    <w:rsid w:val="00A876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ED537A-A707-44E7-B26D-FC739998E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07</CharactersWithSpaces>
  <SharedDoc>false</SharedDoc>
  <HLinks>
    <vt:vector size="6" baseType="variant">
      <vt:variant>
        <vt:i4>6684696</vt:i4>
      </vt:variant>
      <vt:variant>
        <vt:i4>0</vt:i4>
      </vt:variant>
      <vt:variant>
        <vt:i4>0</vt:i4>
      </vt:variant>
      <vt:variant>
        <vt:i4>5</vt:i4>
      </vt:variant>
      <vt:variant>
        <vt:lpwstr>mailto:trainingproviderapp@Ecitb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Wales</dc:creator>
  <cp:keywords/>
  <cp:lastModifiedBy>Mark Harvey</cp:lastModifiedBy>
  <cp:revision>2</cp:revision>
  <cp:lastPrinted>2019-02-15T17:37:00Z</cp:lastPrinted>
  <dcterms:created xsi:type="dcterms:W3CDTF">2019-11-25T10:38:00Z</dcterms:created>
  <dcterms:modified xsi:type="dcterms:W3CDTF">2019-11-25T10:38:00Z</dcterms:modified>
</cp:coreProperties>
</file>